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DE494" w14:textId="77777777" w:rsidR="00E97178" w:rsidRPr="00C4735A" w:rsidRDefault="00E97178" w:rsidP="00E97178">
      <w:pPr>
        <w:jc w:val="center"/>
        <w:rPr>
          <w:b/>
          <w:bCs/>
          <w:u w:val="single"/>
        </w:rPr>
      </w:pPr>
      <w:r w:rsidRPr="00C4735A">
        <w:rPr>
          <w:b/>
          <w:bCs/>
          <w:u w:val="single"/>
        </w:rPr>
        <w:t>HCSSA</w:t>
      </w:r>
      <w:r w:rsidRPr="00C4735A">
        <w:rPr>
          <w:rFonts w:hint="eastAsia"/>
          <w:b/>
          <w:bCs/>
          <w:u w:val="single"/>
        </w:rPr>
        <w:t>桌游社狼人杀游戏裁判表</w:t>
      </w:r>
    </w:p>
    <w:p w14:paraId="7E66E784" w14:textId="77777777" w:rsidR="00E97178" w:rsidRDefault="00E97178" w:rsidP="00E97178">
      <w:pPr>
        <w:jc w:val="center"/>
      </w:pPr>
      <w:r>
        <w:rPr>
          <w:rFonts w:hint="eastAsia"/>
        </w:rPr>
        <w:t>日期：</w:t>
      </w:r>
      <w:r w:rsidR="00DB1387">
        <w:t>2020</w:t>
      </w:r>
      <w:r w:rsidR="00DB1387">
        <w:rPr>
          <w:rFonts w:hint="eastAsia"/>
        </w:rPr>
        <w:t>年</w:t>
      </w:r>
      <w:r w:rsidR="00DB1387">
        <w:rPr>
          <w:rFonts w:hint="eastAsia"/>
        </w:rPr>
        <w:t>1</w:t>
      </w:r>
      <w:r w:rsidR="00DB1387">
        <w:t>1</w:t>
      </w:r>
      <w:r w:rsidR="00DB1387">
        <w:rPr>
          <w:rFonts w:hint="eastAsia"/>
        </w:rPr>
        <w:t>月</w:t>
      </w:r>
      <w:r w:rsidR="00DB1387">
        <w:rPr>
          <w:rFonts w:hint="eastAsia"/>
        </w:rPr>
        <w:t>2</w:t>
      </w:r>
      <w:r w:rsidR="00DB1387">
        <w:t>1</w:t>
      </w:r>
      <w:r w:rsidR="00DB1387">
        <w:rPr>
          <w:rFonts w:hint="eastAsia"/>
        </w:rPr>
        <w:t>日</w:t>
      </w:r>
    </w:p>
    <w:p w14:paraId="4CCCA66B" w14:textId="77777777" w:rsidR="00DB1387" w:rsidRDefault="00DB1387" w:rsidP="00E97178">
      <w:pPr>
        <w:jc w:val="center"/>
      </w:pPr>
      <w:r>
        <w:rPr>
          <w:rFonts w:hint="eastAsia"/>
        </w:rPr>
        <w:t>进击日</w:t>
      </w:r>
    </w:p>
    <w:p w14:paraId="62192D43" w14:textId="77777777" w:rsidR="002F4E5E" w:rsidRPr="00E97178" w:rsidRDefault="00E97178">
      <w:pPr>
        <w:rPr>
          <w:shd w:val="pct15" w:color="auto" w:fill="FFFFFF"/>
        </w:rPr>
      </w:pPr>
      <w:r w:rsidRPr="00E97178">
        <w:rPr>
          <w:rFonts w:hint="eastAsia"/>
          <w:shd w:val="pct15" w:color="auto" w:fill="FFFFFF"/>
        </w:rPr>
        <w:t>第一局</w:t>
      </w:r>
    </w:p>
    <w:p w14:paraId="7AEA4DBC" w14:textId="77777777" w:rsidR="00E97178" w:rsidRDefault="00E97178">
      <w:r w:rsidRPr="00E97178">
        <w:rPr>
          <w:rFonts w:hint="eastAsia"/>
          <w:b/>
          <w:bCs/>
        </w:rPr>
        <w:t>板子</w:t>
      </w:r>
      <w:r>
        <w:rPr>
          <w:rFonts w:hint="eastAsia"/>
        </w:rPr>
        <w:t>：</w:t>
      </w:r>
      <w:r w:rsidR="00DB1387">
        <w:rPr>
          <w:rFonts w:hint="eastAsia"/>
        </w:rPr>
        <w:t>狼兄狼弟</w:t>
      </w:r>
      <w:r w:rsidR="00DB1387">
        <w:rPr>
          <w:rFonts w:hint="eastAsia"/>
        </w:rPr>
        <w:t xml:space="preserve"> </w:t>
      </w:r>
      <w:r w:rsidR="00DB1387">
        <w:t xml:space="preserve">vs. </w:t>
      </w:r>
      <w:r w:rsidR="00DB1387">
        <w:rPr>
          <w:rFonts w:hint="eastAsia"/>
        </w:rPr>
        <w:t>预女猎商</w:t>
      </w:r>
    </w:p>
    <w:p w14:paraId="09B522CE" w14:textId="77777777" w:rsidR="00E97178" w:rsidRDefault="00E97178">
      <w:r w:rsidRPr="00E97178">
        <w:rPr>
          <w:rFonts w:hint="eastAsia"/>
          <w:b/>
          <w:bCs/>
        </w:rPr>
        <w:t>上帝</w:t>
      </w:r>
      <w:r>
        <w:rPr>
          <w:rFonts w:hint="eastAsia"/>
        </w:rPr>
        <w:t>（主裁）：</w:t>
      </w:r>
      <w:r w:rsidR="00DB1387">
        <w:rPr>
          <w:rFonts w:hint="eastAsia"/>
        </w:rPr>
        <w:t>陈沧皓</w:t>
      </w:r>
    </w:p>
    <w:p w14:paraId="0504F5E8" w14:textId="77777777" w:rsidR="00E97178" w:rsidRDefault="00E97178"/>
    <w:p w14:paraId="2A5A7A2F" w14:textId="77777777" w:rsidR="00F02B27" w:rsidRDefault="00E97178">
      <w:r w:rsidRPr="00E97178">
        <w:rPr>
          <w:rFonts w:hint="eastAsia"/>
          <w:b/>
          <w:bCs/>
        </w:rPr>
        <w:t>玩家</w:t>
      </w:r>
      <w:r w:rsidR="00F02B27">
        <w:rPr>
          <w:rFonts w:hint="eastAsia"/>
          <w:b/>
          <w:bCs/>
        </w:rPr>
        <w:t>与票型清单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20"/>
        <w:gridCol w:w="720"/>
        <w:gridCol w:w="720"/>
      </w:tblGrid>
      <w:tr w:rsidR="00F02B27" w:rsidRPr="00F02B27" w14:paraId="3E373AD7" w14:textId="77777777" w:rsidTr="00F02B27">
        <w:tc>
          <w:tcPr>
            <w:tcW w:w="71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002060"/>
            <w:vAlign w:val="center"/>
          </w:tcPr>
          <w:p w14:paraId="6C0E19B0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号码</w:t>
            </w:r>
          </w:p>
        </w:tc>
        <w:tc>
          <w:tcPr>
            <w:tcW w:w="719" w:type="dxa"/>
            <w:tcBorders>
              <w:left w:val="doub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3FC731D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6D91B3E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1F6EF2B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9420FB3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6612004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7161910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CC4BF6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98AEB57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17353AD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05E036B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1B5E51B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02060"/>
            <w:vAlign w:val="center"/>
          </w:tcPr>
          <w:p w14:paraId="4A23105A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F02B27" w:rsidRPr="00F02B27" w14:paraId="78A7F0A2" w14:textId="77777777" w:rsidTr="00F02B27">
        <w:tc>
          <w:tcPr>
            <w:tcW w:w="71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7D92464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姓名</w:t>
            </w:r>
          </w:p>
        </w:tc>
        <w:tc>
          <w:tcPr>
            <w:tcW w:w="7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0560BD0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华伋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00FEB3A" w14:textId="77777777" w:rsidR="00F02B27" w:rsidRPr="00F02B27" w:rsidRDefault="00E91AD6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纪沧海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DBFE08C" w14:textId="77777777" w:rsidR="00F02B27" w:rsidRPr="00F02B27" w:rsidRDefault="005B7E0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夏添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516117C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杨和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AA9857C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常宇鑫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472ABCF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尹秋阳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E35DBCB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安东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33DF268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宋彦轲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A895CB2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黎籽秀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2B5D521" w14:textId="77777777" w:rsidR="00F02B27" w:rsidRPr="00F02B27" w:rsidRDefault="004A1495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胡雨章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4BE433C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文悦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2260C05" w14:textId="77777777" w:rsidR="00F02B27" w:rsidRPr="00F02B27" w:rsidRDefault="00F84680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谷信荣</w:t>
            </w:r>
          </w:p>
        </w:tc>
      </w:tr>
      <w:tr w:rsidR="00F02B27" w:rsidRPr="00F02B27" w14:paraId="6186DE1F" w14:textId="77777777" w:rsidTr="00F02B27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DC7685E" w14:textId="77777777" w:rsidR="00F02B27" w:rsidRPr="00F02B27" w:rsidRDefault="00F02B27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 w:rsidRPr="00F02B27">
              <w:rPr>
                <w:rFonts w:hint="eastAsia"/>
                <w:color w:val="FFFFFF" w:themeColor="background1"/>
                <w:sz w:val="16"/>
                <w:szCs w:val="16"/>
              </w:rPr>
              <w:t>警徽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5FBBF2E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5E22A2A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0788106" w14:textId="77777777" w:rsidR="00F02B27" w:rsidRPr="00F02B27" w:rsidRDefault="001A3676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9FA8F03" w14:textId="77777777" w:rsidR="00F02B27" w:rsidRPr="00F02B27" w:rsidRDefault="001A3676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C4D12AC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3D22D3E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11E9EC7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EBE30DA" w14:textId="77777777" w:rsidR="00F02B27" w:rsidRPr="00F02B27" w:rsidRDefault="001A3676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164FF01" w14:textId="77777777" w:rsidR="00F02B27" w:rsidRPr="00F02B27" w:rsidRDefault="001A3676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5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A977ABD" w14:textId="77777777" w:rsidR="00F02B27" w:rsidRPr="00F02B27" w:rsidRDefault="001A3676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04C9966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25A5B7BF" w14:textId="77777777" w:rsidR="00F02B27" w:rsidRPr="00F02B27" w:rsidRDefault="00256CDE" w:rsidP="00F02B27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</w:tr>
      <w:tr w:rsidR="00F02B27" w:rsidRPr="00F02B27" w14:paraId="651059E1" w14:textId="77777777" w:rsidTr="00F02B27">
        <w:tc>
          <w:tcPr>
            <w:tcW w:w="719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E042CE6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一天</w:t>
            </w:r>
          </w:p>
        </w:tc>
        <w:tc>
          <w:tcPr>
            <w:tcW w:w="719" w:type="dxa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513B1AAB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37AE4EA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CACDA31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E3B8D4E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1DA8946C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752B7B7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B5EE86E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307B4F4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9B5CB2F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E409C0B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FAF4742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24D9315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02B27" w:rsidRPr="00F02B27" w14:paraId="4CA3C473" w14:textId="77777777" w:rsidTr="00F02B27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3F54F0FE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二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38AE1B76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A6059E2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D64E8AD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33F09D2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4687003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59E222B" w14:textId="77777777" w:rsidR="00F02B27" w:rsidRPr="00F02B27" w:rsidRDefault="001A3676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E91A7DB" w14:textId="77777777" w:rsidR="00F02B27" w:rsidRPr="00F02B27" w:rsidRDefault="00F4485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4E16D67" w14:textId="77777777" w:rsidR="00F02B27" w:rsidRPr="00F02B27" w:rsidRDefault="00F4485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72ED12C" w14:textId="77777777" w:rsidR="00F02B27" w:rsidRPr="00F02B27" w:rsidRDefault="00F4485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6A1B6D22" w14:textId="77777777" w:rsidR="00F02B27" w:rsidRPr="00F02B27" w:rsidRDefault="00F4485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9369DA0" w14:textId="77777777" w:rsidR="00F02B27" w:rsidRPr="00F02B27" w:rsidRDefault="00F4485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7F49C8A8" w14:textId="77777777" w:rsidR="00F02B27" w:rsidRPr="00F02B27" w:rsidRDefault="00F4485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F02B27" w:rsidRPr="00F02B27" w14:paraId="0847E1A1" w14:textId="77777777" w:rsidTr="00F02B27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1B44D83" w14:textId="77777777" w:rsidR="00F02B27" w:rsidRP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三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3D0E7D59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FEB823E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8F0663B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98EB9E0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37DBB69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98BA0DC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CA6D92F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7E6C1EE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AAAA9D8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04289E7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3B132DE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FF94139" w14:textId="77777777" w:rsidR="00F02B27" w:rsidRPr="00F02B27" w:rsidRDefault="00FD5D27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02B27" w:rsidRPr="00F02B27" w14:paraId="6873809B" w14:textId="77777777" w:rsidTr="00F02B27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8A7A0A0" w14:textId="77777777" w:rsidR="00F02B27" w:rsidRDefault="00F02B27" w:rsidP="00F02B27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四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1C9EA5F" w14:textId="77777777" w:rsidR="00F02B27" w:rsidRPr="00F02B27" w:rsidRDefault="00331C7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A312CF5" w14:textId="77777777" w:rsidR="00F02B27" w:rsidRPr="00F02B27" w:rsidRDefault="0034163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B9682CD" w14:textId="77777777" w:rsidR="00F02B27" w:rsidRPr="00F02B27" w:rsidRDefault="00341630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824DD79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9512D1F" w14:textId="77777777" w:rsidR="00F02B27" w:rsidRPr="00F02B27" w:rsidRDefault="00331C78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A3CC0A7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7B77798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473F383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F51B4A4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5C8BDF6D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7D074F5B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C7C5271" w14:textId="77777777" w:rsidR="00F02B27" w:rsidRPr="00F02B27" w:rsidRDefault="0007133F" w:rsidP="00F02B27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</w:tbl>
    <w:p w14:paraId="3219A60F" w14:textId="77777777" w:rsidR="00E97178" w:rsidRDefault="00E97178"/>
    <w:p w14:paraId="1D044892" w14:textId="77777777" w:rsidR="00E97178" w:rsidRDefault="00E97178">
      <w:r w:rsidRPr="00E97178">
        <w:rPr>
          <w:rFonts w:hint="eastAsia"/>
          <w:b/>
          <w:bCs/>
        </w:rPr>
        <w:t>日夜流程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E97178" w14:paraId="3EE82C5B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002060"/>
            <w:vAlign w:val="center"/>
          </w:tcPr>
          <w:p w14:paraId="4860C894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角色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3FBB0CE" w14:textId="77777777" w:rsidR="00E97178" w:rsidRDefault="00DB1387" w:rsidP="002F4E5E">
            <w:pPr>
              <w:jc w:val="center"/>
            </w:pPr>
            <w:r>
              <w:rPr>
                <w:rFonts w:hint="eastAsia"/>
              </w:rPr>
              <w:t>狼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狼弟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9BA9CEA" w14:textId="77777777" w:rsidR="00E97178" w:rsidRDefault="00DB1387" w:rsidP="002F4E5E">
            <w:pPr>
              <w:jc w:val="center"/>
            </w:pPr>
            <w:r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7227AD2" w14:textId="77777777" w:rsidR="00E97178" w:rsidRDefault="00DB1387" w:rsidP="002F4E5E">
            <w:pPr>
              <w:jc w:val="center"/>
            </w:pPr>
            <w:r>
              <w:rPr>
                <w:rFonts w:hint="eastAsia"/>
              </w:rPr>
              <w:t>预言家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0CEC4E0" w14:textId="77777777" w:rsidR="00E97178" w:rsidRDefault="00DB1387" w:rsidP="002F4E5E">
            <w:pPr>
              <w:jc w:val="center"/>
            </w:pPr>
            <w:r>
              <w:rPr>
                <w:rFonts w:hint="eastAsia"/>
              </w:rPr>
              <w:t>女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7637F26" w14:textId="77777777" w:rsidR="00E97178" w:rsidRDefault="00DB1387" w:rsidP="002F4E5E">
            <w:pPr>
              <w:jc w:val="center"/>
            </w:pPr>
            <w:r>
              <w:rPr>
                <w:rFonts w:hint="eastAsia"/>
              </w:rPr>
              <w:t>猎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002060"/>
            <w:vAlign w:val="center"/>
          </w:tcPr>
          <w:p w14:paraId="5F118A01" w14:textId="77777777" w:rsidR="00E97178" w:rsidRDefault="00DB1387" w:rsidP="002F4E5E">
            <w:pPr>
              <w:jc w:val="center"/>
            </w:pPr>
            <w:r>
              <w:rPr>
                <w:rFonts w:hint="eastAsia"/>
              </w:rPr>
              <w:t>黑市商人</w:t>
            </w:r>
          </w:p>
        </w:tc>
      </w:tr>
      <w:tr w:rsidR="00E97178" w14:paraId="12961081" w14:textId="77777777" w:rsidTr="006D7D10">
        <w:tc>
          <w:tcPr>
            <w:tcW w:w="13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BFA7513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玩家号码</w:t>
            </w:r>
          </w:p>
        </w:tc>
        <w:tc>
          <w:tcPr>
            <w:tcW w:w="1335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26A47D4" w14:textId="77777777" w:rsidR="00E97178" w:rsidRDefault="00C40459" w:rsidP="002F4E5E">
            <w:pPr>
              <w:jc w:val="center"/>
            </w:pPr>
            <w:r>
              <w:t>2       3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2522F1C" w14:textId="77777777" w:rsidR="00E97178" w:rsidRDefault="00C40459" w:rsidP="002F4E5E">
            <w:pPr>
              <w:jc w:val="center"/>
            </w:pPr>
            <w:r>
              <w:t>4 6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5E62D9F" w14:textId="77777777" w:rsidR="00E97178" w:rsidRDefault="00C40459" w:rsidP="002F4E5E">
            <w:pPr>
              <w:jc w:val="center"/>
            </w:pPr>
            <w:r>
              <w:t>5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A71258C" w14:textId="77777777" w:rsidR="00E97178" w:rsidRDefault="00C40459" w:rsidP="002F4E5E">
            <w:pPr>
              <w:jc w:val="center"/>
            </w:pPr>
            <w:r>
              <w:t>10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1BA3E34" w14:textId="77777777" w:rsidR="00E97178" w:rsidRDefault="00C40459" w:rsidP="002F4E5E">
            <w:pPr>
              <w:jc w:val="center"/>
            </w:pPr>
            <w:r>
              <w:t>7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0F142A3" w14:textId="77777777" w:rsidR="00E97178" w:rsidRDefault="00C40459" w:rsidP="002F4E5E">
            <w:pPr>
              <w:jc w:val="center"/>
            </w:pPr>
            <w:r>
              <w:t>12</w:t>
            </w:r>
          </w:p>
        </w:tc>
      </w:tr>
      <w:tr w:rsidR="00E97178" w14:paraId="36E01782" w14:textId="77777777" w:rsidTr="006D7D10">
        <w:tc>
          <w:tcPr>
            <w:tcW w:w="1335" w:type="dxa"/>
            <w:tcBorders>
              <w:top w:val="double" w:sz="4" w:space="0" w:color="auto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2203DB90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第一夜</w:t>
            </w:r>
          </w:p>
        </w:tc>
        <w:tc>
          <w:tcPr>
            <w:tcW w:w="1335" w:type="dxa"/>
            <w:tcBorders>
              <w:top w:val="double" w:sz="4" w:space="0" w:color="auto"/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90AEDB8" w14:textId="77777777" w:rsidR="00E97178" w:rsidRDefault="00C40459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34E6D7C" w14:textId="77777777" w:rsidR="00E97178" w:rsidRDefault="00C40459" w:rsidP="002F4E5E">
            <w:pPr>
              <w:jc w:val="center"/>
            </w:pPr>
            <w:r>
              <w:rPr>
                <w:rFonts w:hint="eastAsia"/>
              </w:rPr>
              <w:t>刀</w:t>
            </w:r>
            <w:r w:rsidR="00256CDE"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2CAE604" w14:textId="77777777" w:rsidR="00E97178" w:rsidRDefault="00C40459" w:rsidP="002F4E5E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查杀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CE71B98" w14:textId="77777777" w:rsidR="00E97178" w:rsidRDefault="00256CDE" w:rsidP="002F4E5E">
            <w:pPr>
              <w:jc w:val="center"/>
            </w:pPr>
            <w:r>
              <w:rPr>
                <w:rFonts w:hint="eastAsia"/>
              </w:rPr>
              <w:t>救</w:t>
            </w:r>
            <w:r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91A7599" w14:textId="77777777" w:rsidR="00E97178" w:rsidRDefault="00256CDE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71E77A1" w14:textId="77777777" w:rsidR="00E97178" w:rsidRDefault="00256CDE" w:rsidP="002F4E5E">
            <w:pPr>
              <w:jc w:val="center"/>
            </w:pPr>
            <w:r>
              <w:rPr>
                <w:rFonts w:hint="eastAsia"/>
              </w:rPr>
              <w:t>毒药</w:t>
            </w:r>
            <w:r>
              <w:rPr>
                <w:rFonts w:hint="eastAsia"/>
              </w:rPr>
              <w:t xml:space="preserve"> -</w:t>
            </w:r>
            <w:r>
              <w:t>&gt; 5</w:t>
            </w:r>
          </w:p>
        </w:tc>
      </w:tr>
      <w:tr w:rsidR="00E97178" w14:paraId="55CF358A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DF29CA9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第一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F70CF57" w14:textId="77777777" w:rsidR="00E97178" w:rsidRDefault="00B3503C" w:rsidP="002F4E5E"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自爆</w:t>
            </w:r>
            <w:r w:rsidR="00256CDE">
              <w:rPr>
                <w:rFonts w:hint="eastAsia"/>
              </w:rPr>
              <w:t>，平安夜</w:t>
            </w:r>
          </w:p>
        </w:tc>
      </w:tr>
      <w:tr w:rsidR="00E97178" w14:paraId="3ED8676B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0945CF92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第二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638BEBF" w14:textId="77777777" w:rsidR="00E97178" w:rsidRDefault="00B3503C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9FA93C1" w14:textId="77777777" w:rsidR="00E97178" w:rsidRDefault="00B3503C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5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D03424E" w14:textId="77777777" w:rsidR="00E97178" w:rsidRDefault="00B3503C" w:rsidP="002F4E5E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金水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1139975" w14:textId="77777777" w:rsidR="00E97178" w:rsidRDefault="00925EDA" w:rsidP="002F4E5E">
            <w:pPr>
              <w:jc w:val="center"/>
            </w:pPr>
            <w:r>
              <w:rPr>
                <w:rFonts w:hint="eastAsia"/>
              </w:rPr>
              <w:t>不开药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7F2DF5D" w14:textId="77777777" w:rsidR="00E97178" w:rsidRDefault="00925EDA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B6FE606" w14:textId="77777777" w:rsidR="00E97178" w:rsidRDefault="00925EDA" w:rsidP="002F4E5E">
            <w:pPr>
              <w:jc w:val="center"/>
            </w:pPr>
            <w:r>
              <w:t>5</w:t>
            </w:r>
            <w:r>
              <w:rPr>
                <w:rFonts w:hint="eastAsia"/>
              </w:rPr>
              <w:t>不开毒</w:t>
            </w:r>
          </w:p>
        </w:tc>
      </w:tr>
      <w:tr w:rsidR="00E97178" w14:paraId="5214B237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F045BCD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第二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3542787A" w14:textId="77777777" w:rsidR="00E97178" w:rsidRDefault="00925EDA" w:rsidP="002F4E5E"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警长，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死亡，</w:t>
            </w: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警长</w:t>
            </w:r>
            <w:r w:rsidR="00302546">
              <w:rPr>
                <w:rFonts w:hint="eastAsia"/>
              </w:rPr>
              <w:t>，</w:t>
            </w:r>
            <w:r w:rsidR="00302546">
              <w:rPr>
                <w:rFonts w:hint="eastAsia"/>
              </w:rPr>
              <w:t>2</w:t>
            </w:r>
            <w:r w:rsidR="00302546">
              <w:rPr>
                <w:rFonts w:hint="eastAsia"/>
              </w:rPr>
              <w:t>出局</w:t>
            </w:r>
          </w:p>
        </w:tc>
      </w:tr>
      <w:tr w:rsidR="00E97178" w14:paraId="599FD662" w14:textId="77777777" w:rsidTr="006D7D10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F05D645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第三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DFA23A8" w14:textId="77777777" w:rsidR="00E97178" w:rsidRDefault="001A3676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036B0FC" w14:textId="77777777" w:rsidR="00E97178" w:rsidRDefault="001A3676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D307BED" w14:textId="77777777" w:rsidR="00E97178" w:rsidRDefault="001A3676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80F1EC4" w14:textId="77777777" w:rsidR="00E97178" w:rsidRDefault="001A3676" w:rsidP="002F4E5E">
            <w:pPr>
              <w:jc w:val="center"/>
            </w:pPr>
            <w:r>
              <w:rPr>
                <w:rFonts w:hint="eastAsia"/>
              </w:rPr>
              <w:t>不开药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71C4627" w14:textId="77777777" w:rsidR="00E97178" w:rsidRDefault="001A3676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2BC373D" w14:textId="77777777" w:rsidR="00E97178" w:rsidRDefault="001A3676" w:rsidP="002F4E5E">
            <w:pPr>
              <w:jc w:val="center"/>
            </w:pPr>
            <w:r>
              <w:t>-</w:t>
            </w:r>
          </w:p>
        </w:tc>
      </w:tr>
      <w:tr w:rsidR="00E97178" w14:paraId="581C5AEC" w14:textId="77777777" w:rsidTr="006D7D10">
        <w:tc>
          <w:tcPr>
            <w:tcW w:w="13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63F0426B" w14:textId="77777777" w:rsidR="00E97178" w:rsidRDefault="00E97178" w:rsidP="002F4E5E">
            <w:pPr>
              <w:jc w:val="center"/>
            </w:pPr>
            <w:r>
              <w:rPr>
                <w:rFonts w:hint="eastAsia"/>
              </w:rPr>
              <w:t>第三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1330F464" w14:textId="77777777" w:rsidR="00E97178" w:rsidRDefault="001A3676" w:rsidP="002F4E5E">
            <w:r>
              <w:t>1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双死，</w:t>
            </w:r>
            <w:r w:rsidR="00C178EC">
              <w:rPr>
                <w:rFonts w:hint="eastAsia"/>
              </w:rPr>
              <w:t>3</w:t>
            </w:r>
            <w:r w:rsidR="00C178EC">
              <w:rPr>
                <w:rFonts w:hint="eastAsia"/>
              </w:rPr>
              <w:t>出局</w:t>
            </w:r>
          </w:p>
        </w:tc>
      </w:tr>
      <w:tr w:rsidR="006D7D10" w14:paraId="5DA88FC5" w14:textId="77777777" w:rsidTr="006D7D10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52D8EB39" w14:textId="77777777" w:rsidR="006D7D10" w:rsidRDefault="006D7D10" w:rsidP="002F4E5E">
            <w:pPr>
              <w:jc w:val="center"/>
            </w:pPr>
            <w:r>
              <w:rPr>
                <w:rFonts w:hint="eastAsia"/>
              </w:rPr>
              <w:t>第四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6C4BB3A" w14:textId="77777777" w:rsidR="006D7D10" w:rsidRDefault="001C3A5A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44F91E3" w14:textId="77777777" w:rsidR="006D7D10" w:rsidRDefault="005365E1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B9C87EF" w14:textId="77777777" w:rsidR="006D7D10" w:rsidRDefault="005365E1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F17A6D3" w14:textId="77777777" w:rsidR="006D7D10" w:rsidRDefault="005365E1" w:rsidP="002F4E5E">
            <w:pPr>
              <w:jc w:val="center"/>
            </w:pPr>
            <w:r>
              <w:rPr>
                <w:rFonts w:hint="eastAsia"/>
              </w:rPr>
              <w:t>毒</w:t>
            </w:r>
            <w:r w:rsidR="00A33945">
              <w:rPr>
                <w:rFonts w:hint="eastAsia"/>
              </w:rPr>
              <w:t>8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967E60A" w14:textId="77777777" w:rsidR="006D7D10" w:rsidRDefault="00A33945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11F0CB01" w14:textId="77777777" w:rsidR="006D7D10" w:rsidRDefault="00A33945" w:rsidP="002F4E5E">
            <w:pPr>
              <w:jc w:val="center"/>
            </w:pPr>
            <w:r>
              <w:t>-</w:t>
            </w:r>
          </w:p>
        </w:tc>
      </w:tr>
      <w:tr w:rsidR="006D7D10" w14:paraId="60034743" w14:textId="77777777" w:rsidTr="006D7D10">
        <w:tc>
          <w:tcPr>
            <w:tcW w:w="1335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26A0716D" w14:textId="77777777" w:rsidR="006D7D10" w:rsidRDefault="006D7D10" w:rsidP="002F4E5E">
            <w:pPr>
              <w:jc w:val="center"/>
            </w:pPr>
            <w:r>
              <w:rPr>
                <w:rFonts w:hint="eastAsia"/>
              </w:rPr>
              <w:t>第四天</w:t>
            </w:r>
          </w:p>
        </w:tc>
        <w:tc>
          <w:tcPr>
            <w:tcW w:w="8015" w:type="dxa"/>
            <w:gridSpan w:val="6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742C3BE9" w14:textId="77777777" w:rsidR="006D7D10" w:rsidRDefault="00A33945" w:rsidP="002F4E5E">
            <w:r>
              <w:t>8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双死，</w:t>
            </w:r>
            <w:r w:rsidR="00341630">
              <w:rPr>
                <w:rFonts w:hint="eastAsia"/>
              </w:rPr>
              <w:t>1</w:t>
            </w:r>
            <w:r w:rsidR="00341630">
              <w:rPr>
                <w:rFonts w:hint="eastAsia"/>
              </w:rPr>
              <w:t>出局</w:t>
            </w:r>
          </w:p>
        </w:tc>
      </w:tr>
      <w:tr w:rsidR="00341630" w14:paraId="578A5CA9" w14:textId="77777777" w:rsidTr="002F4E5E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8D1CBA6" w14:textId="77777777" w:rsidR="00341630" w:rsidRDefault="00341630" w:rsidP="002F4E5E">
            <w:pPr>
              <w:jc w:val="center"/>
            </w:pPr>
            <w:r>
              <w:rPr>
                <w:rFonts w:hint="eastAsia"/>
              </w:rPr>
              <w:t>第五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37E983E" w14:textId="77777777" w:rsidR="00341630" w:rsidRDefault="00341630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AA33C98" w14:textId="77777777" w:rsidR="00341630" w:rsidRDefault="00341630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胜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358644A" w14:textId="77777777" w:rsidR="00341630" w:rsidRDefault="00341630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10C5941" w14:textId="77777777" w:rsidR="00341630" w:rsidRDefault="00341630" w:rsidP="002F4E5E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1C8DB84" w14:textId="77777777" w:rsidR="00341630" w:rsidRDefault="00341630" w:rsidP="002F4E5E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419A4D0A" w14:textId="77777777" w:rsidR="00341630" w:rsidRDefault="00341630" w:rsidP="002F4E5E">
            <w:pPr>
              <w:jc w:val="center"/>
            </w:pPr>
            <w:r>
              <w:t>-</w:t>
            </w:r>
          </w:p>
        </w:tc>
      </w:tr>
    </w:tbl>
    <w:p w14:paraId="7211AC0A" w14:textId="77777777" w:rsidR="00E97178" w:rsidRDefault="00E97178"/>
    <w:p w14:paraId="2B01E402" w14:textId="77777777" w:rsidR="00E97178" w:rsidRDefault="00E97178">
      <w:r w:rsidRPr="00E97178">
        <w:rPr>
          <w:rFonts w:hint="eastAsia"/>
          <w:b/>
          <w:bCs/>
        </w:rPr>
        <w:t>胜方</w:t>
      </w:r>
      <w:r>
        <w:rPr>
          <w:rFonts w:hint="eastAsia"/>
        </w:rPr>
        <w:t>：</w:t>
      </w:r>
      <w:r w:rsidR="00644A54">
        <w:rPr>
          <w:rFonts w:hint="eastAsia"/>
        </w:rPr>
        <w:t>狼人阵营</w:t>
      </w:r>
    </w:p>
    <w:p w14:paraId="0294FB9E" w14:textId="77777777" w:rsidR="00E97178" w:rsidRDefault="00E97178"/>
    <w:p w14:paraId="28859C8A" w14:textId="77777777" w:rsidR="00E97178" w:rsidRDefault="00E97178">
      <w:r w:rsidRPr="00E97178">
        <w:rPr>
          <w:rFonts w:hint="eastAsia"/>
          <w:b/>
          <w:bCs/>
        </w:rPr>
        <w:t>复盘</w:t>
      </w:r>
      <w:r>
        <w:rPr>
          <w:rFonts w:hint="eastAsia"/>
        </w:rPr>
        <w:t>：</w:t>
      </w:r>
    </w:p>
    <w:p w14:paraId="28D32032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一夜，</w:t>
      </w:r>
      <w:r w:rsidR="00B3503C">
        <w:t>2</w:t>
      </w:r>
      <w:r w:rsidR="00B3503C">
        <w:rPr>
          <w:rFonts w:hint="eastAsia"/>
        </w:rPr>
        <w:t>号狼兄与</w:t>
      </w:r>
      <w:r w:rsidR="00B3503C">
        <w:rPr>
          <w:rFonts w:hint="eastAsia"/>
        </w:rPr>
        <w:t>3</w:t>
      </w:r>
      <w:r w:rsidR="00B3503C">
        <w:rPr>
          <w:rFonts w:hint="eastAsia"/>
        </w:rPr>
        <w:t>号狼弟相会，狼人选刀</w:t>
      </w:r>
      <w:r w:rsidR="00B3503C">
        <w:rPr>
          <w:rFonts w:hint="eastAsia"/>
        </w:rPr>
        <w:t>9</w:t>
      </w:r>
      <w:r w:rsidR="00B3503C">
        <w:rPr>
          <w:rFonts w:hint="eastAsia"/>
        </w:rPr>
        <w:t>号平民，被</w:t>
      </w:r>
      <w:r w:rsidR="00B3503C">
        <w:rPr>
          <w:rFonts w:hint="eastAsia"/>
        </w:rPr>
        <w:t>1</w:t>
      </w:r>
      <w:r w:rsidR="00B3503C">
        <w:t>0</w:t>
      </w:r>
      <w:r w:rsidR="00B3503C">
        <w:rPr>
          <w:rFonts w:hint="eastAsia"/>
        </w:rPr>
        <w:t>号女巫救起形成平安夜，</w:t>
      </w:r>
      <w:r w:rsidR="00B3503C">
        <w:rPr>
          <w:rFonts w:hint="eastAsia"/>
        </w:rPr>
        <w:t>5</w:t>
      </w:r>
      <w:r w:rsidR="00B3503C">
        <w:rPr>
          <w:rFonts w:hint="eastAsia"/>
        </w:rPr>
        <w:t>号预言家查杀</w:t>
      </w:r>
      <w:r w:rsidR="00B3503C">
        <w:rPr>
          <w:rFonts w:hint="eastAsia"/>
        </w:rPr>
        <w:t>6</w:t>
      </w:r>
      <w:r w:rsidR="00B3503C">
        <w:rPr>
          <w:rFonts w:hint="eastAsia"/>
        </w:rPr>
        <w:t>号狼人，</w:t>
      </w:r>
      <w:r w:rsidR="00B3503C">
        <w:rPr>
          <w:rFonts w:hint="eastAsia"/>
        </w:rPr>
        <w:t>1</w:t>
      </w:r>
      <w:r w:rsidR="00B3503C">
        <w:t>2</w:t>
      </w:r>
      <w:r w:rsidR="00B3503C">
        <w:rPr>
          <w:rFonts w:hint="eastAsia"/>
        </w:rPr>
        <w:t>号黑市商人将毒药交给</w:t>
      </w:r>
      <w:r w:rsidR="00B3503C">
        <w:rPr>
          <w:rFonts w:hint="eastAsia"/>
        </w:rPr>
        <w:t>5</w:t>
      </w:r>
      <w:r w:rsidR="00B3503C">
        <w:rPr>
          <w:rFonts w:hint="eastAsia"/>
        </w:rPr>
        <w:t>号预言家，好人大优。</w:t>
      </w:r>
    </w:p>
    <w:p w14:paraId="4686E246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长竞选，上警的玩家有：</w:t>
      </w:r>
      <w:r w:rsidR="00431371">
        <w:rPr>
          <w:rFonts w:hint="eastAsia"/>
        </w:rPr>
        <w:t>1</w:t>
      </w:r>
      <w:r w:rsidR="00431371">
        <w:rPr>
          <w:rFonts w:hint="eastAsia"/>
        </w:rPr>
        <w:t>、</w:t>
      </w:r>
      <w:r w:rsidR="00431371">
        <w:rPr>
          <w:rFonts w:hint="eastAsia"/>
        </w:rPr>
        <w:t>2</w:t>
      </w:r>
      <w:r w:rsidR="00431371">
        <w:rPr>
          <w:rFonts w:hint="eastAsia"/>
        </w:rPr>
        <w:t>、</w:t>
      </w:r>
      <w:r w:rsidR="00431371">
        <w:rPr>
          <w:rFonts w:hint="eastAsia"/>
        </w:rPr>
        <w:t>5</w:t>
      </w:r>
      <w:r w:rsidR="00431371">
        <w:rPr>
          <w:rFonts w:hint="eastAsia"/>
        </w:rPr>
        <w:t>、</w:t>
      </w:r>
      <w:r w:rsidR="00431371">
        <w:rPr>
          <w:rFonts w:hint="eastAsia"/>
        </w:rPr>
        <w:t>6</w:t>
      </w:r>
      <w:r w:rsidR="00431371">
        <w:rPr>
          <w:rFonts w:hint="eastAsia"/>
        </w:rPr>
        <w:t>、</w:t>
      </w:r>
      <w:r w:rsidR="00431371">
        <w:rPr>
          <w:rFonts w:hint="eastAsia"/>
        </w:rPr>
        <w:t>7</w:t>
      </w:r>
      <w:r w:rsidR="00431371">
        <w:rPr>
          <w:rFonts w:hint="eastAsia"/>
        </w:rPr>
        <w:t>、</w:t>
      </w:r>
      <w:r w:rsidR="00431371">
        <w:rPr>
          <w:rFonts w:hint="eastAsia"/>
        </w:rPr>
        <w:t>1</w:t>
      </w:r>
      <w:r w:rsidR="00431371">
        <w:t>1</w:t>
      </w:r>
      <w:r w:rsidR="00431371">
        <w:rPr>
          <w:rFonts w:hint="eastAsia"/>
        </w:rPr>
        <w:t>、</w:t>
      </w:r>
      <w:r w:rsidR="00431371">
        <w:rPr>
          <w:rFonts w:hint="eastAsia"/>
        </w:rPr>
        <w:t>1</w:t>
      </w:r>
      <w:r w:rsidR="00431371">
        <w:t>2</w:t>
      </w:r>
      <w:r w:rsidR="00431371">
        <w:rPr>
          <w:rFonts w:hint="eastAsia"/>
        </w:rPr>
        <w:t>，</w:t>
      </w:r>
      <w:r w:rsidR="00431371">
        <w:rPr>
          <w:rFonts w:hint="eastAsia"/>
        </w:rPr>
        <w:t>2</w:t>
      </w:r>
      <w:r w:rsidR="00431371">
        <w:rPr>
          <w:rFonts w:hint="eastAsia"/>
        </w:rPr>
        <w:t>号狼兄首置位悍跳预言家发警下</w:t>
      </w:r>
      <w:r w:rsidR="00431371">
        <w:rPr>
          <w:rFonts w:hint="eastAsia"/>
        </w:rPr>
        <w:t>9</w:t>
      </w:r>
      <w:r w:rsidR="00431371">
        <w:rPr>
          <w:rFonts w:hint="eastAsia"/>
        </w:rPr>
        <w:t>号平民金水，</w:t>
      </w:r>
      <w:r w:rsidR="00743115">
        <w:rPr>
          <w:rFonts w:hint="eastAsia"/>
        </w:rPr>
        <w:t>5</w:t>
      </w:r>
      <w:r w:rsidR="00743115">
        <w:rPr>
          <w:rFonts w:hint="eastAsia"/>
        </w:rPr>
        <w:t>号预言家随即报出</w:t>
      </w:r>
      <w:r w:rsidR="00743115">
        <w:rPr>
          <w:rFonts w:hint="eastAsia"/>
        </w:rPr>
        <w:t>6</w:t>
      </w:r>
      <w:r w:rsidR="00743115">
        <w:rPr>
          <w:rFonts w:hint="eastAsia"/>
        </w:rPr>
        <w:t>号查杀和接毒药信息，力度极大，</w:t>
      </w:r>
      <w:r w:rsidR="00743115">
        <w:rPr>
          <w:rFonts w:hint="eastAsia"/>
        </w:rPr>
        <w:t>6</w:t>
      </w:r>
      <w:r w:rsidR="00743115">
        <w:rPr>
          <w:rFonts w:hint="eastAsia"/>
        </w:rPr>
        <w:t>号狼人选择自爆。</w:t>
      </w:r>
    </w:p>
    <w:p w14:paraId="3FA3758A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夜，</w:t>
      </w:r>
      <w:r w:rsidR="00743115">
        <w:rPr>
          <w:rFonts w:hint="eastAsia"/>
        </w:rPr>
        <w:t>狼人刀杀</w:t>
      </w:r>
      <w:r w:rsidR="00743115">
        <w:rPr>
          <w:rFonts w:hint="eastAsia"/>
        </w:rPr>
        <w:t>5</w:t>
      </w:r>
      <w:r w:rsidR="00743115">
        <w:rPr>
          <w:rFonts w:hint="eastAsia"/>
        </w:rPr>
        <w:t>号预言家，</w:t>
      </w:r>
      <w:r w:rsidR="00743115">
        <w:rPr>
          <w:rFonts w:hint="eastAsia"/>
        </w:rPr>
        <w:t>5</w:t>
      </w:r>
      <w:r w:rsidR="00743115">
        <w:rPr>
          <w:rFonts w:hint="eastAsia"/>
        </w:rPr>
        <w:t>号预言家查验</w:t>
      </w:r>
      <w:r w:rsidR="00743115">
        <w:rPr>
          <w:rFonts w:hint="eastAsia"/>
        </w:rPr>
        <w:t>9</w:t>
      </w:r>
      <w:r w:rsidR="00743115">
        <w:rPr>
          <w:rFonts w:hint="eastAsia"/>
        </w:rPr>
        <w:t>号平民为金水，</w:t>
      </w:r>
      <w:r w:rsidR="009A64E1">
        <w:rPr>
          <w:rFonts w:hint="eastAsia"/>
        </w:rPr>
        <w:t>1</w:t>
      </w:r>
      <w:r w:rsidR="009A64E1">
        <w:t>0</w:t>
      </w:r>
      <w:r w:rsidR="009A64E1">
        <w:rPr>
          <w:rFonts w:hint="eastAsia"/>
        </w:rPr>
        <w:t>号女巫按毒药不发，</w:t>
      </w:r>
      <w:r w:rsidR="009A64E1">
        <w:rPr>
          <w:rFonts w:hint="eastAsia"/>
        </w:rPr>
        <w:t>5</w:t>
      </w:r>
      <w:r w:rsidR="009A64E1">
        <w:rPr>
          <w:rFonts w:hint="eastAsia"/>
        </w:rPr>
        <w:t>号预言家出人意料没有选择开毒。</w:t>
      </w:r>
    </w:p>
    <w:p w14:paraId="7CE10E5D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天，</w:t>
      </w:r>
      <w:r w:rsidR="009A64E1">
        <w:rPr>
          <w:rFonts w:hint="eastAsia"/>
        </w:rPr>
        <w:t>警长竞选继续，</w:t>
      </w:r>
      <w:r w:rsidR="009A64E1">
        <w:rPr>
          <w:rFonts w:hint="eastAsia"/>
        </w:rPr>
        <w:t>2</w:t>
      </w:r>
      <w:r w:rsidR="009A64E1">
        <w:rPr>
          <w:rFonts w:hint="eastAsia"/>
        </w:rPr>
        <w:t>、</w:t>
      </w:r>
      <w:r w:rsidR="009A64E1">
        <w:rPr>
          <w:rFonts w:hint="eastAsia"/>
        </w:rPr>
        <w:t>5</w:t>
      </w:r>
      <w:r w:rsidR="009A64E1">
        <w:rPr>
          <w:rFonts w:hint="eastAsia"/>
        </w:rPr>
        <w:t>对峙，警下两狼倒钩，</w:t>
      </w:r>
      <w:r w:rsidR="009A64E1">
        <w:rPr>
          <w:rFonts w:hint="eastAsia"/>
        </w:rPr>
        <w:t>5</w:t>
      </w:r>
      <w:r w:rsidR="009A64E1">
        <w:rPr>
          <w:rFonts w:hint="eastAsia"/>
        </w:rPr>
        <w:t>号预言家顺利获得警徽。警徽落地，</w:t>
      </w:r>
      <w:r w:rsidR="009A64E1">
        <w:rPr>
          <w:rFonts w:hint="eastAsia"/>
        </w:rPr>
        <w:t>5</w:t>
      </w:r>
      <w:r w:rsidR="009A64E1">
        <w:rPr>
          <w:rFonts w:hint="eastAsia"/>
        </w:rPr>
        <w:t>号倒牌，将警徽移交给</w:t>
      </w:r>
      <w:r w:rsidR="009A64E1">
        <w:rPr>
          <w:rFonts w:hint="eastAsia"/>
        </w:rPr>
        <w:t>9</w:t>
      </w:r>
      <w:r w:rsidR="009A64E1">
        <w:rPr>
          <w:rFonts w:hint="eastAsia"/>
        </w:rPr>
        <w:t>号金水平民。</w:t>
      </w:r>
    </w:p>
    <w:p w14:paraId="60F100D1" w14:textId="77777777" w:rsidR="00E97178" w:rsidRDefault="00E97178" w:rsidP="00E97178">
      <w:r>
        <w:rPr>
          <w:rFonts w:hint="eastAsia"/>
        </w:rPr>
        <w:lastRenderedPageBreak/>
        <w:t xml:space="preserve"> </w:t>
      </w:r>
      <w:r>
        <w:t xml:space="preserve">        </w:t>
      </w:r>
      <w:r w:rsidR="009A64E1">
        <w:rPr>
          <w:rFonts w:hint="eastAsia"/>
        </w:rPr>
        <w:t>白天发言，</w:t>
      </w:r>
      <w:r w:rsidR="001A3676">
        <w:rPr>
          <w:rFonts w:hint="eastAsia"/>
        </w:rPr>
        <w:t>出</w:t>
      </w:r>
      <w:r w:rsidR="001A3676">
        <w:rPr>
          <w:rFonts w:hint="eastAsia"/>
        </w:rPr>
        <w:t>2</w:t>
      </w:r>
      <w:r w:rsidR="001A3676">
        <w:rPr>
          <w:rFonts w:hint="eastAsia"/>
        </w:rPr>
        <w:t>狼兄大局已定，但</w:t>
      </w:r>
      <w:r w:rsidR="001A3676">
        <w:rPr>
          <w:rFonts w:hint="eastAsia"/>
        </w:rPr>
        <w:t>9</w:t>
      </w:r>
      <w:r w:rsidR="001A3676">
        <w:rPr>
          <w:rFonts w:hint="eastAsia"/>
        </w:rPr>
        <w:t>号金水平民被部分好人怀疑为狼弟，</w:t>
      </w:r>
      <w:r w:rsidR="001A3676">
        <w:rPr>
          <w:rFonts w:hint="eastAsia"/>
        </w:rPr>
        <w:t>1</w:t>
      </w:r>
      <w:r w:rsidR="001A3676">
        <w:t>0</w:t>
      </w:r>
      <w:r w:rsidR="001A3676">
        <w:rPr>
          <w:rFonts w:hint="eastAsia"/>
        </w:rPr>
        <w:t>号女巫隐藏身份表水，但亦被拱入扛推位</w:t>
      </w:r>
      <w:r w:rsidR="00193AF5">
        <w:rPr>
          <w:rFonts w:hint="eastAsia"/>
        </w:rPr>
        <w:t>，</w:t>
      </w:r>
      <w:r w:rsidR="00193AF5">
        <w:rPr>
          <w:rFonts w:hint="eastAsia"/>
        </w:rPr>
        <w:t>1</w:t>
      </w:r>
      <w:r w:rsidR="00193AF5">
        <w:t>2</w:t>
      </w:r>
      <w:r w:rsidR="00193AF5">
        <w:rPr>
          <w:rFonts w:hint="eastAsia"/>
        </w:rPr>
        <w:t>号黑市商人起跳身份证实将毒药给</w:t>
      </w:r>
      <w:r w:rsidR="00193AF5">
        <w:rPr>
          <w:rFonts w:hint="eastAsia"/>
        </w:rPr>
        <w:t>5</w:t>
      </w:r>
      <w:r w:rsidR="00193AF5">
        <w:rPr>
          <w:rFonts w:hint="eastAsia"/>
        </w:rPr>
        <w:t>的信息</w:t>
      </w:r>
      <w:r w:rsidR="001A3676">
        <w:rPr>
          <w:rFonts w:hint="eastAsia"/>
        </w:rPr>
        <w:t>。</w:t>
      </w:r>
      <w:r w:rsidR="00193AF5">
        <w:rPr>
          <w:rFonts w:hint="eastAsia"/>
        </w:rPr>
        <w:t>最终，</w:t>
      </w:r>
      <w:r w:rsidR="00193AF5">
        <w:rPr>
          <w:rFonts w:hint="eastAsia"/>
        </w:rPr>
        <w:t>2</w:t>
      </w:r>
      <w:r w:rsidR="00193AF5">
        <w:rPr>
          <w:rFonts w:hint="eastAsia"/>
        </w:rPr>
        <w:t>号狼兄被放逐</w:t>
      </w:r>
      <w:r w:rsidR="00EA62F8">
        <w:rPr>
          <w:rFonts w:hint="eastAsia"/>
        </w:rPr>
        <w:t>。</w:t>
      </w:r>
    </w:p>
    <w:p w14:paraId="18B935A8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</w:t>
      </w:r>
      <w:r w:rsidR="00EA62F8">
        <w:rPr>
          <w:rFonts w:hint="eastAsia"/>
        </w:rPr>
        <w:t>夜</w:t>
      </w:r>
      <w:r>
        <w:rPr>
          <w:rFonts w:hint="eastAsia"/>
        </w:rPr>
        <w:t>，</w:t>
      </w:r>
      <w:r w:rsidR="00193AF5">
        <w:rPr>
          <w:rFonts w:hint="eastAsia"/>
        </w:rPr>
        <w:t>3</w:t>
      </w:r>
      <w:r w:rsidR="00193AF5">
        <w:rPr>
          <w:rFonts w:hint="eastAsia"/>
        </w:rPr>
        <w:t>号狼弟觉醒，第一刀挥向</w:t>
      </w:r>
      <w:r w:rsidR="00193AF5">
        <w:rPr>
          <w:rFonts w:hint="eastAsia"/>
        </w:rPr>
        <w:t>1</w:t>
      </w:r>
      <w:r w:rsidR="00193AF5">
        <w:t>2</w:t>
      </w:r>
      <w:r w:rsidR="00193AF5">
        <w:rPr>
          <w:rFonts w:hint="eastAsia"/>
        </w:rPr>
        <w:t>号黑市商人</w:t>
      </w:r>
      <w:r w:rsidR="00EA62F8">
        <w:rPr>
          <w:rFonts w:hint="eastAsia"/>
        </w:rPr>
        <w:t>，与</w:t>
      </w:r>
      <w:r w:rsidR="00EA62F8">
        <w:rPr>
          <w:rFonts w:hint="eastAsia"/>
        </w:rPr>
        <w:t>4</w:t>
      </w:r>
      <w:r w:rsidR="00EA62F8">
        <w:rPr>
          <w:rFonts w:hint="eastAsia"/>
        </w:rPr>
        <w:t>号狼人汇合后刀杀</w:t>
      </w:r>
      <w:r w:rsidR="00EA62F8">
        <w:rPr>
          <w:rFonts w:hint="eastAsia"/>
        </w:rPr>
        <w:t>1</w:t>
      </w:r>
      <w:r w:rsidR="00EA62F8">
        <w:t>1</w:t>
      </w:r>
      <w:r w:rsidR="00EA62F8">
        <w:rPr>
          <w:rFonts w:hint="eastAsia"/>
        </w:rPr>
        <w:t>号平民，</w:t>
      </w:r>
      <w:r w:rsidR="00EA62F8">
        <w:rPr>
          <w:rFonts w:hint="eastAsia"/>
        </w:rPr>
        <w:t>1</w:t>
      </w:r>
      <w:r w:rsidR="00EA62F8">
        <w:t>0</w:t>
      </w:r>
      <w:r w:rsidR="00EA62F8">
        <w:rPr>
          <w:rFonts w:hint="eastAsia"/>
        </w:rPr>
        <w:t>号女巫继续不开毒药。</w:t>
      </w:r>
    </w:p>
    <w:p w14:paraId="144C3ECF" w14:textId="77777777" w:rsidR="00EA62F8" w:rsidRDefault="00EA62F8" w:rsidP="00E97178">
      <w:r>
        <w:t xml:space="preserve">         </w:t>
      </w:r>
      <w:r>
        <w:rPr>
          <w:rFonts w:hint="eastAsia"/>
        </w:rPr>
        <w:t>第三天，</w:t>
      </w:r>
      <w:r>
        <w:t>11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t>2</w:t>
      </w:r>
      <w:r>
        <w:rPr>
          <w:rFonts w:hint="eastAsia"/>
        </w:rPr>
        <w:t>双死，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号女巫首置位发言起跳身份报出</w:t>
      </w:r>
      <w:r>
        <w:rPr>
          <w:rFonts w:hint="eastAsia"/>
        </w:rPr>
        <w:t>9</w:t>
      </w:r>
      <w:r>
        <w:rPr>
          <w:rFonts w:hint="eastAsia"/>
        </w:rPr>
        <w:t>号银水，坐定</w:t>
      </w:r>
      <w:r>
        <w:rPr>
          <w:rFonts w:hint="eastAsia"/>
        </w:rPr>
        <w:t>9</w:t>
      </w:r>
      <w:r>
        <w:rPr>
          <w:rFonts w:hint="eastAsia"/>
        </w:rPr>
        <w:t>号好人身份，</w:t>
      </w:r>
      <w:r w:rsidR="00F17323">
        <w:rPr>
          <w:rFonts w:hint="eastAsia"/>
        </w:rPr>
        <w:t>后置位好人相继表水，</w:t>
      </w:r>
      <w:r w:rsidR="00F17323">
        <w:t>3</w:t>
      </w:r>
      <w:r w:rsidR="00F17323">
        <w:rPr>
          <w:rFonts w:hint="eastAsia"/>
        </w:rPr>
        <w:t>、</w:t>
      </w:r>
      <w:r w:rsidR="00F17323">
        <w:rPr>
          <w:rFonts w:hint="eastAsia"/>
        </w:rPr>
        <w:t>4</w:t>
      </w:r>
      <w:r w:rsidR="00F17323">
        <w:rPr>
          <w:rFonts w:hint="eastAsia"/>
        </w:rPr>
        <w:t>两狼寻找扛推位</w:t>
      </w:r>
      <w:r w:rsidR="009B3429">
        <w:rPr>
          <w:rFonts w:hint="eastAsia"/>
        </w:rPr>
        <w:t>。</w:t>
      </w:r>
      <w:r w:rsidR="00FD5D27">
        <w:rPr>
          <w:rFonts w:hint="eastAsia"/>
        </w:rPr>
        <w:t>最终，</w:t>
      </w:r>
      <w:r w:rsidR="00FD5D27">
        <w:rPr>
          <w:rFonts w:hint="eastAsia"/>
        </w:rPr>
        <w:t>9</w:t>
      </w:r>
      <w:r w:rsidR="00FD5D27">
        <w:rPr>
          <w:rFonts w:hint="eastAsia"/>
        </w:rPr>
        <w:t>号平民警长正确归出</w:t>
      </w:r>
      <w:r w:rsidR="00FD5D27">
        <w:rPr>
          <w:rFonts w:hint="eastAsia"/>
        </w:rPr>
        <w:t>3</w:t>
      </w:r>
      <w:r w:rsidR="00FD5D27">
        <w:rPr>
          <w:rFonts w:hint="eastAsia"/>
        </w:rPr>
        <w:t>号狼弟</w:t>
      </w:r>
      <w:r w:rsidR="001C3A5A">
        <w:rPr>
          <w:rFonts w:hint="eastAsia"/>
        </w:rPr>
        <w:t>，好人阵营夺得赛点。</w:t>
      </w:r>
    </w:p>
    <w:p w14:paraId="4C123755" w14:textId="77777777" w:rsidR="001C3A5A" w:rsidRDefault="001C3A5A" w:rsidP="00E97178">
      <w:r>
        <w:t xml:space="preserve">         </w:t>
      </w:r>
      <w:r>
        <w:rPr>
          <w:rFonts w:hint="eastAsia"/>
        </w:rPr>
        <w:t>第四夜，</w:t>
      </w:r>
      <w:r w:rsidR="00F70324">
        <w:rPr>
          <w:rFonts w:hint="eastAsia"/>
        </w:rPr>
        <w:t>最后一狼</w:t>
      </w:r>
      <w:r w:rsidR="00F70324">
        <w:rPr>
          <w:rFonts w:hint="eastAsia"/>
        </w:rPr>
        <w:t>4</w:t>
      </w:r>
      <w:r w:rsidR="00F70324">
        <w:rPr>
          <w:rFonts w:hint="eastAsia"/>
        </w:rPr>
        <w:t>号刀杀</w:t>
      </w:r>
      <w:r w:rsidR="00F70324">
        <w:rPr>
          <w:rFonts w:hint="eastAsia"/>
        </w:rPr>
        <w:t>1</w:t>
      </w:r>
      <w:r w:rsidR="00F70324">
        <w:t>0</w:t>
      </w:r>
      <w:r w:rsidR="00F70324">
        <w:rPr>
          <w:rFonts w:hint="eastAsia"/>
        </w:rPr>
        <w:t>号女巫，</w:t>
      </w:r>
      <w:r w:rsidR="00F70324">
        <w:rPr>
          <w:rFonts w:hint="eastAsia"/>
        </w:rPr>
        <w:t>1</w:t>
      </w:r>
      <w:r w:rsidR="00F70324">
        <w:t>0</w:t>
      </w:r>
      <w:r w:rsidR="00F70324">
        <w:rPr>
          <w:rFonts w:hint="eastAsia"/>
        </w:rPr>
        <w:t>号女巫错毒</w:t>
      </w:r>
      <w:r w:rsidR="00341630">
        <w:rPr>
          <w:rFonts w:hint="eastAsia"/>
        </w:rPr>
        <w:t>8</w:t>
      </w:r>
      <w:r w:rsidR="00341630">
        <w:rPr>
          <w:rFonts w:hint="eastAsia"/>
        </w:rPr>
        <w:t>号平民，好人阵营痛失赛点。</w:t>
      </w:r>
    </w:p>
    <w:p w14:paraId="71E19131" w14:textId="77777777" w:rsidR="002F4E5E" w:rsidRDefault="002F4E5E" w:rsidP="00E97178">
      <w:r>
        <w:t xml:space="preserve">         </w:t>
      </w:r>
      <w:r>
        <w:rPr>
          <w:rFonts w:hint="eastAsia"/>
        </w:rPr>
        <w:t>第四天，</w:t>
      </w:r>
      <w:r w:rsidR="00644A54">
        <w:rPr>
          <w:rFonts w:hint="eastAsia"/>
        </w:rPr>
        <w:t>8</w:t>
      </w:r>
      <w:r w:rsidR="00644A54">
        <w:rPr>
          <w:rFonts w:hint="eastAsia"/>
        </w:rPr>
        <w:t>、</w:t>
      </w:r>
      <w:r w:rsidR="00644A54">
        <w:rPr>
          <w:rFonts w:hint="eastAsia"/>
        </w:rPr>
        <w:t>1</w:t>
      </w:r>
      <w:r w:rsidR="00644A54">
        <w:t>0</w:t>
      </w:r>
      <w:r w:rsidR="00644A54">
        <w:rPr>
          <w:rFonts w:hint="eastAsia"/>
        </w:rPr>
        <w:t>双死，</w:t>
      </w:r>
      <w:r w:rsidR="00644A54">
        <w:rPr>
          <w:rFonts w:hint="eastAsia"/>
        </w:rPr>
        <w:t>1</w:t>
      </w:r>
      <w:r w:rsidR="00644A54">
        <w:rPr>
          <w:rFonts w:hint="eastAsia"/>
        </w:rPr>
        <w:t>、</w:t>
      </w:r>
      <w:r w:rsidR="00644A54">
        <w:rPr>
          <w:rFonts w:hint="eastAsia"/>
        </w:rPr>
        <w:t>4</w:t>
      </w:r>
      <w:r w:rsidR="00644A54">
        <w:t>PK</w:t>
      </w:r>
      <w:r w:rsidR="00644A54">
        <w:rPr>
          <w:rFonts w:hint="eastAsia"/>
        </w:rPr>
        <w:t>，最终</w:t>
      </w:r>
      <w:r w:rsidR="00644A54">
        <w:rPr>
          <w:rFonts w:hint="eastAsia"/>
        </w:rPr>
        <w:t>7</w:t>
      </w:r>
      <w:r w:rsidR="00644A54">
        <w:rPr>
          <w:rFonts w:hint="eastAsia"/>
        </w:rPr>
        <w:t>号猎人和</w:t>
      </w:r>
      <w:r w:rsidR="00644A54">
        <w:rPr>
          <w:rFonts w:hint="eastAsia"/>
        </w:rPr>
        <w:t>9</w:t>
      </w:r>
      <w:r w:rsidR="00644A54">
        <w:rPr>
          <w:rFonts w:hint="eastAsia"/>
        </w:rPr>
        <w:t>号平民警长判断错误，归票</w:t>
      </w:r>
      <w:r w:rsidR="00644A54">
        <w:rPr>
          <w:rFonts w:hint="eastAsia"/>
        </w:rPr>
        <w:t>1</w:t>
      </w:r>
      <w:r w:rsidR="00644A54">
        <w:rPr>
          <w:rFonts w:hint="eastAsia"/>
        </w:rPr>
        <w:t>号平民，</w:t>
      </w:r>
      <w:r w:rsidR="00644A54">
        <w:rPr>
          <w:rFonts w:hint="eastAsia"/>
        </w:rPr>
        <w:t>1</w:t>
      </w:r>
      <w:r w:rsidR="00644A54">
        <w:rPr>
          <w:rFonts w:hint="eastAsia"/>
        </w:rPr>
        <w:t>号平民被扛推。</w:t>
      </w:r>
    </w:p>
    <w:p w14:paraId="758BF26B" w14:textId="77777777" w:rsidR="00644A54" w:rsidRPr="00EA62F8" w:rsidRDefault="00644A54" w:rsidP="00E97178">
      <w:r>
        <w:t xml:space="preserve">         </w:t>
      </w:r>
      <w:r>
        <w:rPr>
          <w:rFonts w:hint="eastAsia"/>
        </w:rPr>
        <w:t>第五夜，狼刀</w:t>
      </w:r>
      <w:r>
        <w:rPr>
          <w:rFonts w:hint="eastAsia"/>
        </w:rPr>
        <w:t>7</w:t>
      </w:r>
      <w:r>
        <w:rPr>
          <w:rFonts w:hint="eastAsia"/>
        </w:rPr>
        <w:t>号猎人屠神获胜。</w:t>
      </w:r>
    </w:p>
    <w:p w14:paraId="14DFE930" w14:textId="77777777" w:rsidR="00E97178" w:rsidRDefault="00E97178" w:rsidP="00E97178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本局游戏</w:t>
      </w:r>
      <w:r w:rsidR="00FA5F36">
        <w:t>MVP</w:t>
      </w:r>
      <w:r>
        <w:rPr>
          <w:rFonts w:hint="eastAsia"/>
        </w:rPr>
        <w:t>颁发给</w:t>
      </w:r>
      <w:r w:rsidR="00644A54">
        <w:rPr>
          <w:rFonts w:hint="eastAsia"/>
        </w:rPr>
        <w:t>4</w:t>
      </w:r>
      <w:r w:rsidR="00644A54">
        <w:rPr>
          <w:rFonts w:hint="eastAsia"/>
        </w:rPr>
        <w:t>号狼人杨和，</w:t>
      </w:r>
      <w:r w:rsidR="00BE61F4">
        <w:rPr>
          <w:rFonts w:hint="eastAsia"/>
        </w:rPr>
        <w:t>作为仅剩的最后一狼，坚持到最后为狼队摘得胜利。</w:t>
      </w:r>
    </w:p>
    <w:p w14:paraId="6D0182B8" w14:textId="77777777" w:rsidR="00331C78" w:rsidRDefault="00331C78" w:rsidP="00E97178">
      <w:r>
        <w:t xml:space="preserve">         </w:t>
      </w:r>
      <w:r>
        <w:rPr>
          <w:rFonts w:hint="eastAsia"/>
        </w:rPr>
        <w:t>本局游戏</w:t>
      </w:r>
      <w:r>
        <w:rPr>
          <w:rFonts w:hint="eastAsia"/>
        </w:rPr>
        <w:t>4</w:t>
      </w:r>
      <w:r>
        <w:rPr>
          <w:rFonts w:hint="eastAsia"/>
        </w:rPr>
        <w:t>号狼人杨和获得青铜勋章「深水谍影」和白银勋章</w:t>
      </w:r>
      <w:r w:rsidR="006F28A0">
        <w:rPr>
          <w:rFonts w:hint="eastAsia"/>
        </w:rPr>
        <w:t>「狼人之光」、</w:t>
      </w:r>
      <w:r>
        <w:rPr>
          <w:rFonts w:hint="eastAsia"/>
        </w:rPr>
        <w:t>「圆月弯刀」。</w:t>
      </w:r>
    </w:p>
    <w:p w14:paraId="6E00B418" w14:textId="77777777" w:rsidR="00F02B27" w:rsidRDefault="00F02B27" w:rsidP="00E97178"/>
    <w:p w14:paraId="2C09E240" w14:textId="77777777" w:rsidR="00F02B27" w:rsidRDefault="00F02B27" w:rsidP="00E97178"/>
    <w:p w14:paraId="12396986" w14:textId="77777777" w:rsidR="001D38CE" w:rsidRDefault="001D38CE" w:rsidP="00E97178"/>
    <w:p w14:paraId="3F91FCF7" w14:textId="77777777" w:rsidR="00244CFB" w:rsidRDefault="00244CFB" w:rsidP="00E97178"/>
    <w:p w14:paraId="5EA26DEA" w14:textId="77777777" w:rsidR="00244CFB" w:rsidRDefault="00244CFB" w:rsidP="00E97178"/>
    <w:p w14:paraId="185F9036" w14:textId="77777777" w:rsidR="00244CFB" w:rsidRDefault="00244CFB" w:rsidP="00E97178"/>
    <w:p w14:paraId="252C382B" w14:textId="77777777" w:rsidR="00244CFB" w:rsidRDefault="00244CFB" w:rsidP="00E97178"/>
    <w:p w14:paraId="2C738737" w14:textId="77777777" w:rsidR="00244CFB" w:rsidRDefault="00244CFB" w:rsidP="00E97178"/>
    <w:p w14:paraId="6717084B" w14:textId="77777777" w:rsidR="00244CFB" w:rsidRDefault="00244CFB" w:rsidP="00E97178"/>
    <w:p w14:paraId="79A611BD" w14:textId="77777777" w:rsidR="00244CFB" w:rsidRDefault="00244CFB" w:rsidP="00E97178"/>
    <w:p w14:paraId="73038076" w14:textId="77777777" w:rsidR="00244CFB" w:rsidRDefault="00244CFB" w:rsidP="00E97178"/>
    <w:p w14:paraId="686411FF" w14:textId="77777777" w:rsidR="00244CFB" w:rsidRDefault="00244CFB" w:rsidP="00E97178"/>
    <w:p w14:paraId="62134976" w14:textId="77777777" w:rsidR="00244CFB" w:rsidRDefault="00244CFB" w:rsidP="00E97178"/>
    <w:p w14:paraId="18F62E4D" w14:textId="77777777" w:rsidR="00244CFB" w:rsidRDefault="00244CFB" w:rsidP="00E97178"/>
    <w:p w14:paraId="375B122B" w14:textId="77777777" w:rsidR="00244CFB" w:rsidRDefault="00244CFB" w:rsidP="00E97178"/>
    <w:p w14:paraId="3BD4DF6D" w14:textId="77777777" w:rsidR="00244CFB" w:rsidRDefault="00244CFB" w:rsidP="00E97178"/>
    <w:p w14:paraId="708C3056" w14:textId="77777777" w:rsidR="00244CFB" w:rsidRDefault="00244CFB" w:rsidP="00E97178"/>
    <w:p w14:paraId="4D2747FB" w14:textId="77777777" w:rsidR="00244CFB" w:rsidRDefault="00244CFB" w:rsidP="00E97178"/>
    <w:p w14:paraId="77014205" w14:textId="77777777" w:rsidR="00244CFB" w:rsidRDefault="00244CFB" w:rsidP="00E97178"/>
    <w:p w14:paraId="064EB1DB" w14:textId="77777777" w:rsidR="00244CFB" w:rsidRDefault="00244CFB" w:rsidP="00E97178"/>
    <w:p w14:paraId="1409D1BD" w14:textId="77777777" w:rsidR="00244CFB" w:rsidRDefault="00244CFB" w:rsidP="00E97178"/>
    <w:p w14:paraId="57BFF575" w14:textId="77777777" w:rsidR="00244CFB" w:rsidRDefault="00244CFB" w:rsidP="00E97178"/>
    <w:p w14:paraId="7A387360" w14:textId="77777777" w:rsidR="00244CFB" w:rsidRDefault="00244CFB" w:rsidP="00E97178"/>
    <w:p w14:paraId="62AF1CF7" w14:textId="77777777" w:rsidR="00244CFB" w:rsidRDefault="00244CFB" w:rsidP="00E97178"/>
    <w:p w14:paraId="72F70991" w14:textId="77777777" w:rsidR="00244CFB" w:rsidRDefault="00244CFB" w:rsidP="00E97178"/>
    <w:p w14:paraId="0A36F7B7" w14:textId="77777777" w:rsidR="00FA5F36" w:rsidRPr="00E97178" w:rsidRDefault="00FA5F36" w:rsidP="00FA5F36">
      <w:pPr>
        <w:rPr>
          <w:shd w:val="pct15" w:color="auto" w:fill="FFFFFF"/>
        </w:rPr>
      </w:pPr>
      <w:r w:rsidRPr="00E97178">
        <w:rPr>
          <w:rFonts w:hint="eastAsia"/>
          <w:shd w:val="pct15" w:color="auto" w:fill="FFFFFF"/>
        </w:rPr>
        <w:lastRenderedPageBreak/>
        <w:t>第</w:t>
      </w:r>
      <w:r>
        <w:rPr>
          <w:rFonts w:hint="eastAsia"/>
          <w:shd w:val="pct15" w:color="auto" w:fill="FFFFFF"/>
        </w:rPr>
        <w:t>二</w:t>
      </w:r>
      <w:r w:rsidRPr="00E97178">
        <w:rPr>
          <w:rFonts w:hint="eastAsia"/>
          <w:shd w:val="pct15" w:color="auto" w:fill="FFFFFF"/>
        </w:rPr>
        <w:t>局</w:t>
      </w:r>
    </w:p>
    <w:p w14:paraId="79C9DAA7" w14:textId="77777777" w:rsidR="00FA5F36" w:rsidRDefault="00FA5F36" w:rsidP="00FA5F36">
      <w:r w:rsidRPr="00E97178">
        <w:rPr>
          <w:rFonts w:hint="eastAsia"/>
          <w:b/>
          <w:bCs/>
        </w:rPr>
        <w:t>板子</w:t>
      </w:r>
      <w:r>
        <w:rPr>
          <w:rFonts w:hint="eastAsia"/>
        </w:rPr>
        <w:t>：</w:t>
      </w:r>
      <w:r w:rsidR="00815380">
        <w:rPr>
          <w:rFonts w:hint="eastAsia"/>
        </w:rPr>
        <w:t>鬼魂新娘</w:t>
      </w:r>
    </w:p>
    <w:p w14:paraId="4FD63B31" w14:textId="77777777" w:rsidR="00FA5F36" w:rsidRDefault="00FA5F36" w:rsidP="00FA5F36">
      <w:r w:rsidRPr="00E97178">
        <w:rPr>
          <w:rFonts w:hint="eastAsia"/>
          <w:b/>
          <w:bCs/>
        </w:rPr>
        <w:t>上帝</w:t>
      </w:r>
      <w:r>
        <w:rPr>
          <w:rFonts w:hint="eastAsia"/>
        </w:rPr>
        <w:t>（主裁）：</w:t>
      </w:r>
      <w:r w:rsidR="00DB1387">
        <w:rPr>
          <w:rFonts w:hint="eastAsia"/>
        </w:rPr>
        <w:t>陈沧皓</w:t>
      </w:r>
    </w:p>
    <w:p w14:paraId="68A9B0D2" w14:textId="77777777" w:rsidR="00FA5F36" w:rsidRDefault="00FA5F36" w:rsidP="00FA5F36"/>
    <w:p w14:paraId="50F16951" w14:textId="77777777" w:rsidR="00FA5F36" w:rsidRDefault="00FA5F36" w:rsidP="00FA5F36">
      <w:r w:rsidRPr="00E97178">
        <w:rPr>
          <w:rFonts w:hint="eastAsia"/>
          <w:b/>
          <w:bCs/>
        </w:rPr>
        <w:t>玩家</w:t>
      </w:r>
      <w:r>
        <w:rPr>
          <w:rFonts w:hint="eastAsia"/>
          <w:b/>
          <w:bCs/>
        </w:rPr>
        <w:t>与票型清单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20"/>
        <w:gridCol w:w="720"/>
        <w:gridCol w:w="720"/>
      </w:tblGrid>
      <w:tr w:rsidR="00FA5F36" w:rsidRPr="00F02B27" w14:paraId="0D00CAFA" w14:textId="77777777" w:rsidTr="002F4E5E">
        <w:tc>
          <w:tcPr>
            <w:tcW w:w="71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002060"/>
            <w:vAlign w:val="center"/>
          </w:tcPr>
          <w:p w14:paraId="58621A06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号码</w:t>
            </w:r>
          </w:p>
        </w:tc>
        <w:tc>
          <w:tcPr>
            <w:tcW w:w="719" w:type="dxa"/>
            <w:tcBorders>
              <w:left w:val="doub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68D2A9A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0A8284B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E1E90A0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9F19A0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3A6DE40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3A90FE6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7D3AB72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E64F36D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1DB9397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5FB9A60D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0242247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02060"/>
            <w:vAlign w:val="center"/>
          </w:tcPr>
          <w:p w14:paraId="354401AB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815380" w:rsidRPr="00F02B27" w14:paraId="79FABEE7" w14:textId="77777777" w:rsidTr="00D44B2D">
        <w:tc>
          <w:tcPr>
            <w:tcW w:w="71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727781BA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姓名</w:t>
            </w:r>
          </w:p>
        </w:tc>
        <w:tc>
          <w:tcPr>
            <w:tcW w:w="7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DB8C384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华伋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4317E09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纪沧海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9BD0C70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夏添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493177A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杨和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9F887A6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常宇鑫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E78CD76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尹秋阳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B6EFFC1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安东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C5691CA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宋彦轲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023C3D5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黎籽秀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71C86DD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胡雨章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C6EA6DF" w14:textId="77777777" w:rsidR="00815380" w:rsidRPr="00F02B27" w:rsidRDefault="00815380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文悦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C04AA02" w14:textId="77777777" w:rsidR="00815380" w:rsidRPr="00F02B27" w:rsidRDefault="00581FA9" w:rsidP="00D44B2D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周广宇</w:t>
            </w:r>
          </w:p>
        </w:tc>
      </w:tr>
      <w:tr w:rsidR="00FA5F36" w:rsidRPr="00F02B27" w14:paraId="250F2281" w14:textId="77777777" w:rsidTr="002F4E5E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37A9C41" w14:textId="77777777" w:rsidR="00FA5F36" w:rsidRPr="00F02B27" w:rsidRDefault="00FA5F36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 w:rsidRPr="00F02B27">
              <w:rPr>
                <w:rFonts w:hint="eastAsia"/>
                <w:color w:val="FFFFFF" w:themeColor="background1"/>
                <w:sz w:val="16"/>
                <w:szCs w:val="16"/>
              </w:rPr>
              <w:t>警徽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1C938AA" w14:textId="77777777" w:rsidR="00FA5F36" w:rsidRPr="00F02B27" w:rsidRDefault="00581FA9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F8F9D70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39796B3" w14:textId="77777777" w:rsidR="00FA5F36" w:rsidRPr="00F02B27" w:rsidRDefault="00581FA9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97D0FAB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DCEE745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58AF4DE" w14:textId="77777777" w:rsidR="00FA5F36" w:rsidRPr="00F02B27" w:rsidRDefault="00581FA9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EE0C855" w14:textId="77777777" w:rsidR="00FA5F36" w:rsidRPr="00F02B27" w:rsidRDefault="00581FA9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0723CFF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99ACD7D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2CA1FDC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F350088" w14:textId="77777777" w:rsidR="00FA5F36" w:rsidRPr="00F02B27" w:rsidRDefault="00897CC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6F62316D" w14:textId="77777777" w:rsidR="00FA5F36" w:rsidRPr="00F02B27" w:rsidRDefault="00581FA9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</w:tr>
      <w:tr w:rsidR="00FA5F36" w:rsidRPr="00F02B27" w14:paraId="3BE7FE58" w14:textId="77777777" w:rsidTr="002F4E5E">
        <w:tc>
          <w:tcPr>
            <w:tcW w:w="719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50AB64BC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一天</w:t>
            </w:r>
          </w:p>
        </w:tc>
        <w:tc>
          <w:tcPr>
            <w:tcW w:w="719" w:type="dxa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5A447123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EB53AB0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99925C9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34B8488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328408D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1A4157B0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7CDB515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9A8BEAC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29A7905F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1C5A55B8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0973914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47587CF" w14:textId="77777777" w:rsidR="00FA5F36" w:rsidRPr="00F02B27" w:rsidRDefault="00897CCD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A5F36" w:rsidRPr="00F02B27" w14:paraId="7EF3AFDB" w14:textId="77777777" w:rsidTr="002F4E5E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4E155042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二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22B4C919" w14:textId="77777777" w:rsidR="00FA5F36" w:rsidRPr="00F02B27" w:rsidRDefault="003E15CC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C9384C0" w14:textId="77777777" w:rsidR="00FA5F36" w:rsidRPr="00F02B27" w:rsidRDefault="003E15CC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25863DD" w14:textId="77777777" w:rsidR="00FA5F36" w:rsidRPr="00F02B27" w:rsidRDefault="003E15CC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3FBCBE8" w14:textId="77777777" w:rsidR="00FA5F36" w:rsidRPr="00F02B27" w:rsidRDefault="003E15CC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DCA6D14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9C78463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62EA7ED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6ED0065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D34FF9B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653E99C6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D9E312C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28D14292" w14:textId="77777777" w:rsidR="00FA5F36" w:rsidRPr="00F02B27" w:rsidRDefault="00216B11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FA5F36" w:rsidRPr="00F02B27" w14:paraId="4D814671" w14:textId="77777777" w:rsidTr="002F4E5E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65AE5613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三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C28F7EF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ABC6E47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9DF8DB5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04C3299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63DC2E5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A6A7E39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27906F1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80C21FA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48074E3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F10EA67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6FD4544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D56FEFF" w14:textId="77777777" w:rsidR="00FA5F36" w:rsidRPr="00F02B27" w:rsidRDefault="005F7195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</w:tbl>
    <w:p w14:paraId="737833AA" w14:textId="77777777" w:rsidR="00FA5F36" w:rsidRDefault="00FA5F36" w:rsidP="00FA5F36"/>
    <w:p w14:paraId="6563000F" w14:textId="77777777" w:rsidR="00FA5F36" w:rsidRDefault="00FA5F36" w:rsidP="00FA5F36">
      <w:r w:rsidRPr="00E97178">
        <w:rPr>
          <w:rFonts w:hint="eastAsia"/>
          <w:b/>
          <w:bCs/>
        </w:rPr>
        <w:t>日夜流程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FA5F36" w14:paraId="0058D67D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002060"/>
            <w:vAlign w:val="center"/>
          </w:tcPr>
          <w:p w14:paraId="220630AB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角色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285D534" w14:textId="77777777" w:rsidR="00FA5F36" w:rsidRDefault="009207B5" w:rsidP="002F4E5E">
            <w:pPr>
              <w:jc w:val="center"/>
            </w:pPr>
            <w:r>
              <w:rPr>
                <w:rFonts w:hint="eastAsia"/>
              </w:rPr>
              <w:t>鬼魂新娘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35117DD" w14:textId="77777777" w:rsidR="00FA5F36" w:rsidRDefault="009207B5" w:rsidP="002F4E5E">
            <w:pPr>
              <w:jc w:val="center"/>
            </w:pPr>
            <w:r>
              <w:rPr>
                <w:rFonts w:hint="eastAsia"/>
              </w:rPr>
              <w:t>狼人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90D4950" w14:textId="77777777" w:rsidR="00FA5F36" w:rsidRDefault="009207B5" w:rsidP="002F4E5E">
            <w:pPr>
              <w:jc w:val="center"/>
            </w:pPr>
            <w:r>
              <w:rPr>
                <w:rFonts w:hint="eastAsia"/>
              </w:rPr>
              <w:t>守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DC2353D" w14:textId="77777777" w:rsidR="00FA5F36" w:rsidRDefault="009207B5" w:rsidP="002F4E5E">
            <w:pPr>
              <w:jc w:val="center"/>
            </w:pPr>
            <w:r>
              <w:rPr>
                <w:rFonts w:hint="eastAsia"/>
              </w:rPr>
              <w:t>预言家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E814153" w14:textId="77777777" w:rsidR="00FA5F36" w:rsidRDefault="009207B5" w:rsidP="002F4E5E">
            <w:pPr>
              <w:jc w:val="center"/>
            </w:pPr>
            <w:r>
              <w:rPr>
                <w:rFonts w:hint="eastAsia"/>
              </w:rPr>
              <w:t>女巫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002060"/>
            <w:vAlign w:val="center"/>
          </w:tcPr>
          <w:p w14:paraId="0FB3D0AA" w14:textId="77777777" w:rsidR="00FA5F36" w:rsidRDefault="009207B5" w:rsidP="002F4E5E">
            <w:pPr>
              <w:jc w:val="center"/>
            </w:pPr>
            <w:r>
              <w:rPr>
                <w:rFonts w:hint="eastAsia"/>
              </w:rPr>
              <w:t>猎人</w:t>
            </w:r>
          </w:p>
        </w:tc>
      </w:tr>
      <w:tr w:rsidR="00FA5F36" w14:paraId="725D1723" w14:textId="77777777" w:rsidTr="002F4E5E">
        <w:tc>
          <w:tcPr>
            <w:tcW w:w="13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6B292CE2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玩家号码</w:t>
            </w:r>
          </w:p>
        </w:tc>
        <w:tc>
          <w:tcPr>
            <w:tcW w:w="1335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5ABD224" w14:textId="77777777" w:rsidR="00FA5F36" w:rsidRDefault="00F33310" w:rsidP="002F4E5E">
            <w:pPr>
              <w:jc w:val="center"/>
            </w:pPr>
            <w:r>
              <w:t>3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BA9707D" w14:textId="77777777" w:rsidR="00FA5F36" w:rsidRDefault="00F33310" w:rsidP="002F4E5E">
            <w:pPr>
              <w:jc w:val="center"/>
            </w:pPr>
            <w:r>
              <w:t xml:space="preserve">2 </w:t>
            </w:r>
            <w:r w:rsidR="005F7195">
              <w:t xml:space="preserve">5 </w:t>
            </w:r>
            <w:r>
              <w:t xml:space="preserve">6 7 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E4D5B34" w14:textId="77777777" w:rsidR="00FA5F36" w:rsidRDefault="00F33310" w:rsidP="002F4E5E">
            <w:pPr>
              <w:jc w:val="center"/>
            </w:pPr>
            <w:r>
              <w:t>11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8B0B408" w14:textId="77777777" w:rsidR="00FA5F36" w:rsidRDefault="00F33310" w:rsidP="002F4E5E">
            <w:pPr>
              <w:jc w:val="center"/>
            </w:pPr>
            <w:r>
              <w:t>1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DF75E16" w14:textId="77777777" w:rsidR="00FA5F36" w:rsidRDefault="00581FA9" w:rsidP="002F4E5E">
            <w:pPr>
              <w:jc w:val="center"/>
            </w:pPr>
            <w:r>
              <w:t>8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45E16143" w14:textId="77777777" w:rsidR="00FA5F36" w:rsidRDefault="00581FA9" w:rsidP="002F4E5E">
            <w:pPr>
              <w:jc w:val="center"/>
            </w:pPr>
            <w:r>
              <w:t>10</w:t>
            </w:r>
          </w:p>
        </w:tc>
      </w:tr>
      <w:tr w:rsidR="00FA5F36" w14:paraId="115F6C6E" w14:textId="77777777" w:rsidTr="002F4E5E">
        <w:tc>
          <w:tcPr>
            <w:tcW w:w="1335" w:type="dxa"/>
            <w:tcBorders>
              <w:top w:val="double" w:sz="4" w:space="0" w:color="auto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84D84B6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一夜</w:t>
            </w:r>
          </w:p>
        </w:tc>
        <w:tc>
          <w:tcPr>
            <w:tcW w:w="1335" w:type="dxa"/>
            <w:tcBorders>
              <w:top w:val="double" w:sz="4" w:space="0" w:color="auto"/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0E922A4" w14:textId="77777777" w:rsidR="00FA5F36" w:rsidRDefault="00581FA9" w:rsidP="002F4E5E">
            <w:pPr>
              <w:jc w:val="center"/>
            </w:pPr>
            <w:r>
              <w:rPr>
                <w:rFonts w:hint="eastAsia"/>
              </w:rPr>
              <w:t>选</w:t>
            </w:r>
            <w:r>
              <w:rPr>
                <w:rFonts w:hint="eastAsia"/>
              </w:rPr>
              <w:t>8</w:t>
            </w:r>
            <w:r>
              <w:t xml:space="preserve"> 12 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AE2D668" w14:textId="77777777" w:rsidR="00FA5F36" w:rsidRDefault="00581FA9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B480BAE" w14:textId="77777777" w:rsidR="00FA5F36" w:rsidRDefault="00581FA9" w:rsidP="002F4E5E">
            <w:pPr>
              <w:jc w:val="center"/>
            </w:pPr>
            <w:r>
              <w:rPr>
                <w:rFonts w:hint="eastAsia"/>
              </w:rPr>
              <w:t>空守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5F4D904" w14:textId="77777777" w:rsidR="00FA5F36" w:rsidRDefault="00581FA9" w:rsidP="002F4E5E">
            <w:pPr>
              <w:jc w:val="center"/>
            </w:pPr>
            <w:r>
              <w:rPr>
                <w:rFonts w:hint="eastAsia"/>
              </w:rPr>
              <w:t>验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查杀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D36613D" w14:textId="77777777" w:rsidR="00FA5F36" w:rsidRDefault="00581FA9" w:rsidP="002F4E5E">
            <w:pPr>
              <w:jc w:val="center"/>
            </w:pPr>
            <w:r>
              <w:rPr>
                <w:rFonts w:hint="eastAsia"/>
              </w:rPr>
              <w:t>不开药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A3D6BDB" w14:textId="77777777" w:rsidR="00FA5F36" w:rsidRDefault="00581FA9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03FF4E7D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4CF7076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一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751A10B1" w14:textId="77777777" w:rsidR="00FA5F36" w:rsidRDefault="00897CCD" w:rsidP="002F4E5E"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自爆</w:t>
            </w:r>
            <w:r w:rsidR="00581FA9">
              <w:rPr>
                <w:rFonts w:hint="eastAsia"/>
              </w:rPr>
              <w:t>，</w:t>
            </w:r>
            <w:r w:rsidR="00581FA9">
              <w:rPr>
                <w:rFonts w:hint="eastAsia"/>
              </w:rPr>
              <w:t>1</w:t>
            </w:r>
            <w:r w:rsidR="00581FA9">
              <w:rPr>
                <w:rFonts w:hint="eastAsia"/>
              </w:rPr>
              <w:t>死亡</w:t>
            </w:r>
          </w:p>
        </w:tc>
      </w:tr>
      <w:tr w:rsidR="00FA5F36" w14:paraId="0081CCAB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472D25F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二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3FD72DB" w14:textId="77777777" w:rsidR="00FA5F36" w:rsidRDefault="00897CC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D2C2E92" w14:textId="77777777" w:rsidR="00FA5F36" w:rsidRDefault="00897CCD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303905A" w14:textId="77777777" w:rsidR="00FA5F36" w:rsidRDefault="00897CCD" w:rsidP="002F4E5E">
            <w:pPr>
              <w:jc w:val="center"/>
            </w:pPr>
            <w:r>
              <w:rPr>
                <w:rFonts w:hint="eastAsia"/>
              </w:rPr>
              <w:t>空守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AC58318" w14:textId="77777777" w:rsidR="00FA5F36" w:rsidRDefault="00897CC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643049D" w14:textId="77777777" w:rsidR="00FA5F36" w:rsidRDefault="00897CCD" w:rsidP="002F4E5E">
            <w:pPr>
              <w:jc w:val="center"/>
            </w:pPr>
            <w:r>
              <w:rPr>
                <w:rFonts w:hint="eastAsia"/>
              </w:rPr>
              <w:t>救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414E42A" w14:textId="77777777" w:rsidR="00FA5F36" w:rsidRDefault="00897CCD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3B27E45A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E957273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二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16544D58" w14:textId="77777777" w:rsidR="00FA5F36" w:rsidRDefault="00897CCD" w:rsidP="002F4E5E"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警长，平安夜</w:t>
            </w:r>
            <w:r w:rsidR="00C10F14">
              <w:rPr>
                <w:rFonts w:hint="eastAsia"/>
              </w:rPr>
              <w:t>，</w:t>
            </w:r>
            <w:r w:rsidR="00C10F14">
              <w:rPr>
                <w:rFonts w:hint="eastAsia"/>
              </w:rPr>
              <w:t>6</w:t>
            </w:r>
            <w:r w:rsidR="00C10F14">
              <w:rPr>
                <w:rFonts w:hint="eastAsia"/>
              </w:rPr>
              <w:t>出局</w:t>
            </w:r>
          </w:p>
        </w:tc>
      </w:tr>
      <w:tr w:rsidR="00FA5F36" w14:paraId="70C355C0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04701572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三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AF36FCF" w14:textId="77777777" w:rsidR="00FA5F36" w:rsidRDefault="00526CEF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8153748" w14:textId="77777777" w:rsidR="00FA5F36" w:rsidRDefault="00526CEF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0F6B240" w14:textId="77777777" w:rsidR="00FA5F36" w:rsidRDefault="00526CEF" w:rsidP="002F4E5E">
            <w:pPr>
              <w:jc w:val="center"/>
            </w:pPr>
            <w:r>
              <w:rPr>
                <w:rFonts w:hint="eastAsia"/>
              </w:rPr>
              <w:t>守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3212D12" w14:textId="77777777" w:rsidR="00FA5F36" w:rsidRDefault="00526CEF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ACAF410" w14:textId="77777777" w:rsidR="00FA5F36" w:rsidRDefault="00526CEF" w:rsidP="002F4E5E">
            <w:pPr>
              <w:jc w:val="center"/>
            </w:pPr>
            <w:r>
              <w:rPr>
                <w:rFonts w:hint="eastAsia"/>
              </w:rPr>
              <w:t>毒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701F291" w14:textId="77777777" w:rsidR="00FA5F36" w:rsidRDefault="00526CEF" w:rsidP="002F4E5E">
            <w:pPr>
              <w:jc w:val="center"/>
            </w:pPr>
            <w:r>
              <w:rPr>
                <w:rFonts w:hint="eastAsia"/>
              </w:rPr>
              <w:t>正常</w:t>
            </w:r>
          </w:p>
        </w:tc>
      </w:tr>
      <w:tr w:rsidR="00FA5F36" w14:paraId="397D259E" w14:textId="77777777" w:rsidTr="002F4E5E">
        <w:tc>
          <w:tcPr>
            <w:tcW w:w="13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0BDA5FB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三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56955224" w14:textId="77777777" w:rsidR="00FA5F36" w:rsidRDefault="00526CEF" w:rsidP="002F4E5E">
            <w:r>
              <w:t>1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双死</w:t>
            </w:r>
            <w:r w:rsidR="005F7195">
              <w:rPr>
                <w:rFonts w:hint="eastAsia"/>
              </w:rPr>
              <w:t>，</w:t>
            </w:r>
            <w:r w:rsidR="005F7195">
              <w:rPr>
                <w:rFonts w:hint="eastAsia"/>
              </w:rPr>
              <w:t>3</w:t>
            </w:r>
            <w:r w:rsidR="005F7195">
              <w:rPr>
                <w:rFonts w:hint="eastAsia"/>
              </w:rPr>
              <w:t>出局，</w:t>
            </w:r>
            <w:r w:rsidR="005F7195">
              <w:rPr>
                <w:rFonts w:hint="eastAsia"/>
              </w:rPr>
              <w:t>8</w:t>
            </w:r>
            <w:r w:rsidR="005F7195">
              <w:rPr>
                <w:rFonts w:hint="eastAsia"/>
              </w:rPr>
              <w:t>殉情</w:t>
            </w:r>
          </w:p>
        </w:tc>
      </w:tr>
      <w:tr w:rsidR="00FA5F36" w14:paraId="0EB2F351" w14:textId="77777777" w:rsidTr="002F4E5E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1118DF84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四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2437883" w14:textId="77777777" w:rsidR="00FA5F36" w:rsidRDefault="005F7195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172FDD9" w14:textId="77777777" w:rsidR="00FA5F36" w:rsidRDefault="005F7195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胜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38159E1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461FACE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DDFAA84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389D898F" w14:textId="77777777" w:rsidR="00FA5F36" w:rsidRDefault="00FA5F36" w:rsidP="002F4E5E">
            <w:pPr>
              <w:jc w:val="center"/>
            </w:pPr>
          </w:p>
        </w:tc>
      </w:tr>
    </w:tbl>
    <w:p w14:paraId="022D1F08" w14:textId="77777777" w:rsidR="00FA5F36" w:rsidRDefault="00FA5F36" w:rsidP="00FA5F36"/>
    <w:p w14:paraId="180C16A7" w14:textId="77777777" w:rsidR="00FA5F36" w:rsidRDefault="00FA5F36" w:rsidP="00FA5F36">
      <w:r w:rsidRPr="00E97178">
        <w:rPr>
          <w:rFonts w:hint="eastAsia"/>
          <w:b/>
          <w:bCs/>
        </w:rPr>
        <w:t>胜方</w:t>
      </w:r>
      <w:r>
        <w:rPr>
          <w:rFonts w:hint="eastAsia"/>
        </w:rPr>
        <w:t>：</w:t>
      </w:r>
      <w:r w:rsidR="005F7195">
        <w:rPr>
          <w:rFonts w:hint="eastAsia"/>
        </w:rPr>
        <w:t>狼人阵营</w:t>
      </w:r>
    </w:p>
    <w:p w14:paraId="22CDC69C" w14:textId="77777777" w:rsidR="00FA5F36" w:rsidRDefault="00FA5F36" w:rsidP="00FA5F36"/>
    <w:p w14:paraId="4B491328" w14:textId="77777777" w:rsidR="00FA5F36" w:rsidRDefault="00FA5F36" w:rsidP="00FA5F36">
      <w:r w:rsidRPr="00E97178">
        <w:rPr>
          <w:rFonts w:hint="eastAsia"/>
          <w:b/>
          <w:bCs/>
        </w:rPr>
        <w:t>复盘</w:t>
      </w:r>
      <w:r>
        <w:rPr>
          <w:rFonts w:hint="eastAsia"/>
        </w:rPr>
        <w:t>：</w:t>
      </w:r>
    </w:p>
    <w:p w14:paraId="4D70C01E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一夜，</w:t>
      </w:r>
      <w:r w:rsidR="00E0125A">
        <w:rPr>
          <w:rFonts w:hint="eastAsia"/>
        </w:rPr>
        <w:t>3</w:t>
      </w:r>
      <w:r w:rsidR="00E0125A">
        <w:rPr>
          <w:rFonts w:hint="eastAsia"/>
        </w:rPr>
        <w:t>号鬼魂新娘选择</w:t>
      </w:r>
      <w:r w:rsidR="00E0125A">
        <w:rPr>
          <w:rFonts w:hint="eastAsia"/>
        </w:rPr>
        <w:t>8</w:t>
      </w:r>
      <w:r w:rsidR="00E0125A">
        <w:rPr>
          <w:rFonts w:hint="eastAsia"/>
        </w:rPr>
        <w:t>号女巫为新郎，两人选择</w:t>
      </w:r>
      <w:r w:rsidR="00E0125A">
        <w:rPr>
          <w:rFonts w:hint="eastAsia"/>
        </w:rPr>
        <w:t>1</w:t>
      </w:r>
      <w:r w:rsidR="00E0125A">
        <w:t>2</w:t>
      </w:r>
      <w:r w:rsidR="00E0125A">
        <w:rPr>
          <w:rFonts w:hint="eastAsia"/>
        </w:rPr>
        <w:t>号平民为证婚人，狼队刀杀</w:t>
      </w:r>
      <w:r w:rsidR="00E0125A">
        <w:rPr>
          <w:rFonts w:hint="eastAsia"/>
        </w:rPr>
        <w:t>1</w:t>
      </w:r>
      <w:r w:rsidR="00E0125A">
        <w:rPr>
          <w:rFonts w:hint="eastAsia"/>
        </w:rPr>
        <w:t>号预言家，</w:t>
      </w:r>
      <w:r w:rsidR="00E0125A">
        <w:rPr>
          <w:rFonts w:hint="eastAsia"/>
        </w:rPr>
        <w:t>8</w:t>
      </w:r>
      <w:r w:rsidR="00E0125A">
        <w:rPr>
          <w:rFonts w:hint="eastAsia"/>
        </w:rPr>
        <w:t>号女巫进链子选择不开</w:t>
      </w:r>
      <w:r w:rsidR="005F7195">
        <w:rPr>
          <w:rFonts w:hint="eastAsia"/>
        </w:rPr>
        <w:t>解药</w:t>
      </w:r>
      <w:r w:rsidR="00E0125A">
        <w:rPr>
          <w:rFonts w:hint="eastAsia"/>
        </w:rPr>
        <w:t>，</w:t>
      </w:r>
      <w:r w:rsidR="00E0125A">
        <w:rPr>
          <w:rFonts w:hint="eastAsia"/>
        </w:rPr>
        <w:t>1</w:t>
      </w:r>
      <w:r w:rsidR="00E0125A">
        <w:rPr>
          <w:rFonts w:hint="eastAsia"/>
        </w:rPr>
        <w:t>号预言家查杀</w:t>
      </w:r>
      <w:r w:rsidR="00E0125A">
        <w:rPr>
          <w:rFonts w:hint="eastAsia"/>
        </w:rPr>
        <w:t>5</w:t>
      </w:r>
      <w:r w:rsidR="00E0125A">
        <w:rPr>
          <w:rFonts w:hint="eastAsia"/>
        </w:rPr>
        <w:t>号狼人。</w:t>
      </w:r>
    </w:p>
    <w:p w14:paraId="79872FE3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警长竞选，上警的玩家有：</w:t>
      </w:r>
      <w:r w:rsidR="00E0125A">
        <w:rPr>
          <w:rFonts w:hint="eastAsia"/>
        </w:rPr>
        <w:t>1</w:t>
      </w:r>
      <w:r w:rsidR="00E0125A">
        <w:rPr>
          <w:rFonts w:hint="eastAsia"/>
        </w:rPr>
        <w:t>、</w:t>
      </w:r>
      <w:r w:rsidR="00E0125A">
        <w:rPr>
          <w:rFonts w:hint="eastAsia"/>
        </w:rPr>
        <w:t>3</w:t>
      </w:r>
      <w:r w:rsidR="00E0125A">
        <w:rPr>
          <w:rFonts w:hint="eastAsia"/>
        </w:rPr>
        <w:t>、</w:t>
      </w:r>
      <w:r w:rsidR="00E0125A">
        <w:rPr>
          <w:rFonts w:hint="eastAsia"/>
        </w:rPr>
        <w:t>6</w:t>
      </w:r>
      <w:r w:rsidR="00E0125A">
        <w:rPr>
          <w:rFonts w:hint="eastAsia"/>
        </w:rPr>
        <w:t>、</w:t>
      </w:r>
      <w:r w:rsidR="00E0125A">
        <w:rPr>
          <w:rFonts w:hint="eastAsia"/>
        </w:rPr>
        <w:t>7</w:t>
      </w:r>
      <w:r w:rsidR="00E0125A">
        <w:rPr>
          <w:rFonts w:hint="eastAsia"/>
        </w:rPr>
        <w:t>、</w:t>
      </w:r>
      <w:r w:rsidR="00E0125A">
        <w:rPr>
          <w:rFonts w:hint="eastAsia"/>
        </w:rPr>
        <w:t>1</w:t>
      </w:r>
      <w:r w:rsidR="00E0125A">
        <w:t>2</w:t>
      </w:r>
      <w:r w:rsidR="00897CCD">
        <w:rPr>
          <w:rFonts w:hint="eastAsia"/>
        </w:rPr>
        <w:t>，</w:t>
      </w:r>
      <w:r w:rsidR="00897CCD">
        <w:rPr>
          <w:rFonts w:hint="eastAsia"/>
        </w:rPr>
        <w:t>1</w:t>
      </w:r>
      <w:r w:rsidR="00897CCD">
        <w:rPr>
          <w:rFonts w:hint="eastAsia"/>
        </w:rPr>
        <w:t>号预言家报出</w:t>
      </w:r>
      <w:r w:rsidR="00897CCD">
        <w:rPr>
          <w:rFonts w:hint="eastAsia"/>
        </w:rPr>
        <w:t>5</w:t>
      </w:r>
      <w:r w:rsidR="00897CCD">
        <w:rPr>
          <w:rFonts w:hint="eastAsia"/>
        </w:rPr>
        <w:t>号查杀，</w:t>
      </w:r>
      <w:r w:rsidR="00897CCD">
        <w:rPr>
          <w:rFonts w:hint="eastAsia"/>
        </w:rPr>
        <w:t>5</w:t>
      </w:r>
      <w:r w:rsidR="00897CCD">
        <w:rPr>
          <w:rFonts w:hint="eastAsia"/>
        </w:rPr>
        <w:t>号狼人</w:t>
      </w:r>
      <w:r w:rsidR="001A16FE">
        <w:rPr>
          <w:rFonts w:hint="eastAsia"/>
        </w:rPr>
        <w:t>随即</w:t>
      </w:r>
      <w:r w:rsidR="00897CCD">
        <w:rPr>
          <w:rFonts w:hint="eastAsia"/>
        </w:rPr>
        <w:t>自爆。</w:t>
      </w:r>
      <w:r w:rsidR="00897CCD">
        <w:rPr>
          <w:rFonts w:hint="eastAsia"/>
        </w:rPr>
        <w:t>1</w:t>
      </w:r>
      <w:r w:rsidR="00897CCD">
        <w:rPr>
          <w:rFonts w:hint="eastAsia"/>
        </w:rPr>
        <w:t>号预言家倒牌。</w:t>
      </w:r>
    </w:p>
    <w:p w14:paraId="5245145F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夜，</w:t>
      </w:r>
      <w:r w:rsidR="00897CCD">
        <w:rPr>
          <w:rFonts w:hint="eastAsia"/>
        </w:rPr>
        <w:t>狼队</w:t>
      </w:r>
      <w:r w:rsidR="00C442BB">
        <w:rPr>
          <w:rFonts w:hint="eastAsia"/>
        </w:rPr>
        <w:t>刀杀</w:t>
      </w:r>
      <w:r w:rsidR="00C442BB">
        <w:rPr>
          <w:rFonts w:hint="eastAsia"/>
        </w:rPr>
        <w:t>1</w:t>
      </w:r>
      <w:r w:rsidR="00C442BB">
        <w:t>2</w:t>
      </w:r>
      <w:r w:rsidR="00C442BB">
        <w:rPr>
          <w:rFonts w:hint="eastAsia"/>
        </w:rPr>
        <w:t>号证婚人平民，被</w:t>
      </w:r>
      <w:r w:rsidR="00C442BB">
        <w:rPr>
          <w:rFonts w:hint="eastAsia"/>
        </w:rPr>
        <w:t>8</w:t>
      </w:r>
      <w:r w:rsidR="00C442BB">
        <w:rPr>
          <w:rFonts w:hint="eastAsia"/>
        </w:rPr>
        <w:t>号</w:t>
      </w:r>
      <w:r w:rsidR="008E05A9">
        <w:rPr>
          <w:rFonts w:hint="eastAsia"/>
        </w:rPr>
        <w:t>新郎</w:t>
      </w:r>
      <w:r w:rsidR="00C442BB">
        <w:rPr>
          <w:rFonts w:hint="eastAsia"/>
        </w:rPr>
        <w:t>女巫救起形成平安夜，</w:t>
      </w:r>
      <w:r w:rsidR="00C442BB">
        <w:rPr>
          <w:rFonts w:hint="eastAsia"/>
        </w:rPr>
        <w:t>1</w:t>
      </w:r>
      <w:r w:rsidR="00C442BB">
        <w:t>1</w:t>
      </w:r>
      <w:r w:rsidR="00C442BB">
        <w:rPr>
          <w:rFonts w:hint="eastAsia"/>
        </w:rPr>
        <w:t>号守卫空守。</w:t>
      </w:r>
    </w:p>
    <w:p w14:paraId="3F2B528F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二天，</w:t>
      </w:r>
      <w:r w:rsidR="008E05A9">
        <w:rPr>
          <w:rFonts w:hint="eastAsia"/>
        </w:rPr>
        <w:t>警长竞选继续，</w:t>
      </w:r>
      <w:r w:rsidR="008E05A9">
        <w:rPr>
          <w:rFonts w:hint="eastAsia"/>
        </w:rPr>
        <w:t>3</w:t>
      </w:r>
      <w:r w:rsidR="008E05A9">
        <w:rPr>
          <w:rFonts w:hint="eastAsia"/>
        </w:rPr>
        <w:t>、</w:t>
      </w:r>
      <w:r w:rsidR="008E05A9">
        <w:rPr>
          <w:rFonts w:hint="eastAsia"/>
        </w:rPr>
        <w:t>6</w:t>
      </w:r>
      <w:r w:rsidR="008E05A9">
        <w:rPr>
          <w:rFonts w:hint="eastAsia"/>
        </w:rPr>
        <w:t>、</w:t>
      </w:r>
      <w:r w:rsidR="008E05A9">
        <w:rPr>
          <w:rFonts w:hint="eastAsia"/>
        </w:rPr>
        <w:t>1</w:t>
      </w:r>
      <w:r w:rsidR="008E05A9">
        <w:t>2</w:t>
      </w:r>
      <w:r w:rsidR="008E05A9">
        <w:rPr>
          <w:rFonts w:hint="eastAsia"/>
        </w:rPr>
        <w:t>刚在警上，</w:t>
      </w:r>
      <w:r w:rsidR="008E05A9">
        <w:rPr>
          <w:rFonts w:hint="eastAsia"/>
        </w:rPr>
        <w:t>1</w:t>
      </w:r>
      <w:r w:rsidR="008E05A9">
        <w:t>2</w:t>
      </w:r>
      <w:r w:rsidR="008E05A9">
        <w:rPr>
          <w:rFonts w:hint="eastAsia"/>
        </w:rPr>
        <w:t>号证婚人</w:t>
      </w:r>
      <w:r w:rsidR="001A16FE">
        <w:rPr>
          <w:rFonts w:hint="eastAsia"/>
        </w:rPr>
        <w:t>平民</w:t>
      </w:r>
      <w:r w:rsidR="008E05A9">
        <w:rPr>
          <w:rFonts w:hint="eastAsia"/>
        </w:rPr>
        <w:t>由于警上发言稳健，意外取得警徽，第三方阵营掌握主动。白天发言，</w:t>
      </w:r>
      <w:r w:rsidR="008E05A9">
        <w:rPr>
          <w:rFonts w:hint="eastAsia"/>
        </w:rPr>
        <w:t>3</w:t>
      </w:r>
      <w:r w:rsidR="008E05A9">
        <w:rPr>
          <w:rFonts w:hint="eastAsia"/>
        </w:rPr>
        <w:t>号鬼魂新娘前置位攻击</w:t>
      </w:r>
      <w:r w:rsidR="008E05A9">
        <w:rPr>
          <w:rFonts w:hint="eastAsia"/>
        </w:rPr>
        <w:t>6</w:t>
      </w:r>
      <w:r w:rsidR="008E05A9">
        <w:rPr>
          <w:rFonts w:hint="eastAsia"/>
        </w:rPr>
        <w:t>号</w:t>
      </w:r>
      <w:r w:rsidR="00266D9E">
        <w:rPr>
          <w:rFonts w:hint="eastAsia"/>
        </w:rPr>
        <w:t>狼人</w:t>
      </w:r>
      <w:r w:rsidR="008E05A9">
        <w:rPr>
          <w:rFonts w:hint="eastAsia"/>
        </w:rPr>
        <w:t>，</w:t>
      </w:r>
      <w:r w:rsidR="008E05A9">
        <w:rPr>
          <w:rFonts w:hint="eastAsia"/>
        </w:rPr>
        <w:t>6</w:t>
      </w:r>
      <w:r w:rsidR="008E05A9">
        <w:rPr>
          <w:rFonts w:hint="eastAsia"/>
        </w:rPr>
        <w:t>号狼人突然悍跳预言家搏力度，</w:t>
      </w:r>
      <w:r w:rsidR="00266D9E">
        <w:rPr>
          <w:rFonts w:hint="eastAsia"/>
        </w:rPr>
        <w:t>假报</w:t>
      </w:r>
      <w:r w:rsidR="008E05A9">
        <w:rPr>
          <w:rFonts w:hint="eastAsia"/>
        </w:rPr>
        <w:t>8</w:t>
      </w:r>
      <w:r w:rsidR="008E05A9">
        <w:rPr>
          <w:rFonts w:hint="eastAsia"/>
        </w:rPr>
        <w:t>、</w:t>
      </w:r>
      <w:r w:rsidR="008E05A9">
        <w:rPr>
          <w:rFonts w:hint="eastAsia"/>
        </w:rPr>
        <w:t>1</w:t>
      </w:r>
      <w:r w:rsidR="008E05A9">
        <w:t>0</w:t>
      </w:r>
      <w:r w:rsidR="008E05A9">
        <w:rPr>
          <w:rFonts w:hint="eastAsia"/>
        </w:rPr>
        <w:t>双金水，并盘女巫进链子，</w:t>
      </w:r>
      <w:r w:rsidR="00C00C50">
        <w:rPr>
          <w:rFonts w:hint="eastAsia"/>
        </w:rPr>
        <w:t>7</w:t>
      </w:r>
      <w:r w:rsidR="00C00C50">
        <w:rPr>
          <w:rFonts w:hint="eastAsia"/>
        </w:rPr>
        <w:t>号狼人发言为</w:t>
      </w:r>
      <w:r w:rsidR="00C00C50">
        <w:rPr>
          <w:rFonts w:hint="eastAsia"/>
        </w:rPr>
        <w:t>6</w:t>
      </w:r>
      <w:r w:rsidR="00C00C50">
        <w:rPr>
          <w:rFonts w:hint="eastAsia"/>
        </w:rPr>
        <w:t>号狼队友微微煽动，</w:t>
      </w:r>
      <w:r w:rsidR="00C10F14">
        <w:rPr>
          <w:rFonts w:hint="eastAsia"/>
        </w:rPr>
        <w:t>8</w:t>
      </w:r>
      <w:r w:rsidR="00C10F14">
        <w:rPr>
          <w:rFonts w:hint="eastAsia"/>
        </w:rPr>
        <w:t>号新郎女巫发言认为可以出</w:t>
      </w:r>
      <w:r w:rsidR="00C10F14">
        <w:rPr>
          <w:rFonts w:hint="eastAsia"/>
        </w:rPr>
        <w:t>6</w:t>
      </w:r>
      <w:r w:rsidR="00C10F14">
        <w:rPr>
          <w:rFonts w:hint="eastAsia"/>
        </w:rPr>
        <w:t>，</w:t>
      </w:r>
      <w:r w:rsidR="00C10F14">
        <w:rPr>
          <w:rFonts w:hint="eastAsia"/>
        </w:rPr>
        <w:t>9</w:t>
      </w:r>
      <w:r w:rsidR="00C10F14">
        <w:rPr>
          <w:rFonts w:hint="eastAsia"/>
        </w:rPr>
        <w:t>号平民认为</w:t>
      </w:r>
      <w:r w:rsidR="00C10F14">
        <w:rPr>
          <w:rFonts w:hint="eastAsia"/>
        </w:rPr>
        <w:t>6</w:t>
      </w:r>
      <w:r w:rsidR="00C10F14">
        <w:rPr>
          <w:rFonts w:hint="eastAsia"/>
        </w:rPr>
        <w:t>号预言家可信，</w:t>
      </w:r>
      <w:r w:rsidR="00C10F14">
        <w:rPr>
          <w:rFonts w:hint="eastAsia"/>
        </w:rPr>
        <w:t>1</w:t>
      </w:r>
      <w:r w:rsidR="00C10F14">
        <w:t>0</w:t>
      </w:r>
      <w:r w:rsidR="00C10F14">
        <w:rPr>
          <w:rFonts w:hint="eastAsia"/>
        </w:rPr>
        <w:t>号猎人起跳身份站边</w:t>
      </w:r>
      <w:r w:rsidR="00C10F14">
        <w:rPr>
          <w:rFonts w:hint="eastAsia"/>
        </w:rPr>
        <w:t>6</w:t>
      </w:r>
      <w:r w:rsidR="00C10F14">
        <w:rPr>
          <w:rFonts w:hint="eastAsia"/>
        </w:rPr>
        <w:t>号悍跳狼，并认为可出</w:t>
      </w:r>
      <w:r w:rsidR="00C10F14">
        <w:rPr>
          <w:rFonts w:hint="eastAsia"/>
        </w:rPr>
        <w:t>3</w:t>
      </w:r>
      <w:r w:rsidR="00C10F14">
        <w:rPr>
          <w:rFonts w:hint="eastAsia"/>
        </w:rPr>
        <w:t>，</w:t>
      </w:r>
      <w:r w:rsidR="00C10F14">
        <w:rPr>
          <w:rFonts w:hint="eastAsia"/>
        </w:rPr>
        <w:t>1</w:t>
      </w:r>
      <w:r w:rsidR="00C10F14">
        <w:t>1</w:t>
      </w:r>
      <w:r w:rsidR="00C10F14">
        <w:rPr>
          <w:rFonts w:hint="eastAsia"/>
        </w:rPr>
        <w:t>号守卫表水并认为</w:t>
      </w:r>
      <w:r w:rsidR="00C10F14">
        <w:rPr>
          <w:rFonts w:hint="eastAsia"/>
        </w:rPr>
        <w:t>1</w:t>
      </w:r>
      <w:r w:rsidR="00C10F14">
        <w:t>2</w:t>
      </w:r>
      <w:r w:rsidR="00C10F14">
        <w:rPr>
          <w:rFonts w:hint="eastAsia"/>
        </w:rPr>
        <w:t>号为第三方</w:t>
      </w:r>
      <w:r w:rsidR="00526CEF">
        <w:rPr>
          <w:rFonts w:hint="eastAsia"/>
        </w:rPr>
        <w:t>，</w:t>
      </w:r>
      <w:r w:rsidR="00526CEF">
        <w:rPr>
          <w:rFonts w:hint="eastAsia"/>
        </w:rPr>
        <w:t>1</w:t>
      </w:r>
      <w:r w:rsidR="00526CEF">
        <w:t>2</w:t>
      </w:r>
      <w:r w:rsidR="00526CEF">
        <w:rPr>
          <w:rFonts w:hint="eastAsia"/>
        </w:rPr>
        <w:t>号证婚人平民手握警徽继续稳健发言，点出</w:t>
      </w:r>
      <w:r w:rsidR="00526CEF">
        <w:rPr>
          <w:rFonts w:hint="eastAsia"/>
        </w:rPr>
        <w:t>6</w:t>
      </w:r>
      <w:r w:rsidR="00526CEF">
        <w:rPr>
          <w:rFonts w:hint="eastAsia"/>
        </w:rPr>
        <w:t>号狼面，</w:t>
      </w:r>
      <w:r w:rsidR="00266D9E">
        <w:rPr>
          <w:rFonts w:hint="eastAsia"/>
        </w:rPr>
        <w:t>逆风</w:t>
      </w:r>
      <w:r w:rsidR="00526CEF">
        <w:rPr>
          <w:rFonts w:hint="eastAsia"/>
        </w:rPr>
        <w:t>放逐</w:t>
      </w:r>
      <w:r w:rsidR="00526CEF">
        <w:rPr>
          <w:rFonts w:hint="eastAsia"/>
        </w:rPr>
        <w:t>6</w:t>
      </w:r>
      <w:r w:rsidR="00526CEF">
        <w:rPr>
          <w:rFonts w:hint="eastAsia"/>
        </w:rPr>
        <w:t>号狼人。第三方阵营继续掌握主动。</w:t>
      </w:r>
    </w:p>
    <w:p w14:paraId="7C0B0DD0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第三夜，</w:t>
      </w:r>
      <w:r w:rsidR="00526CEF">
        <w:rPr>
          <w:rFonts w:hint="eastAsia"/>
        </w:rPr>
        <w:t>狼刀</w:t>
      </w:r>
      <w:r w:rsidR="00526CEF">
        <w:rPr>
          <w:rFonts w:hint="eastAsia"/>
        </w:rPr>
        <w:t>1</w:t>
      </w:r>
      <w:r w:rsidR="00526CEF">
        <w:t>2</w:t>
      </w:r>
      <w:r w:rsidR="00526CEF">
        <w:rPr>
          <w:rFonts w:hint="eastAsia"/>
        </w:rPr>
        <w:t>号证婚人平民，</w:t>
      </w:r>
      <w:r w:rsidR="00526CEF">
        <w:rPr>
          <w:rFonts w:hint="eastAsia"/>
        </w:rPr>
        <w:t>1</w:t>
      </w:r>
      <w:r w:rsidR="00526CEF">
        <w:t>1</w:t>
      </w:r>
      <w:r w:rsidR="00526CEF">
        <w:rPr>
          <w:rFonts w:hint="eastAsia"/>
        </w:rPr>
        <w:t>号守卫自守，</w:t>
      </w:r>
      <w:r w:rsidR="00526CEF">
        <w:rPr>
          <w:rFonts w:hint="eastAsia"/>
        </w:rPr>
        <w:t>8</w:t>
      </w:r>
      <w:r w:rsidR="00526CEF">
        <w:rPr>
          <w:rFonts w:hint="eastAsia"/>
        </w:rPr>
        <w:t>号女巫判断</w:t>
      </w:r>
      <w:r w:rsidR="00526CEF">
        <w:rPr>
          <w:rFonts w:hint="eastAsia"/>
        </w:rPr>
        <w:t>1</w:t>
      </w:r>
      <w:r w:rsidR="00526CEF">
        <w:t>1</w:t>
      </w:r>
      <w:r w:rsidR="00526CEF">
        <w:rPr>
          <w:rFonts w:hint="eastAsia"/>
        </w:rPr>
        <w:t>为狼，毒杀</w:t>
      </w:r>
      <w:r w:rsidR="00526CEF">
        <w:rPr>
          <w:rFonts w:hint="eastAsia"/>
        </w:rPr>
        <w:t>1</w:t>
      </w:r>
      <w:r w:rsidR="00526CEF">
        <w:t>1</w:t>
      </w:r>
      <w:r w:rsidR="00526CEF">
        <w:rPr>
          <w:rFonts w:hint="eastAsia"/>
        </w:rPr>
        <w:t>号守卫。</w:t>
      </w:r>
    </w:p>
    <w:p w14:paraId="4F1DEAE9" w14:textId="77777777" w:rsidR="00FA5F36" w:rsidRDefault="00FA5F36" w:rsidP="00FA5F36">
      <w:r>
        <w:rPr>
          <w:rFonts w:hint="eastAsia"/>
        </w:rPr>
        <w:lastRenderedPageBreak/>
        <w:t xml:space="preserve"> </w:t>
      </w:r>
      <w:r>
        <w:t xml:space="preserve">        </w:t>
      </w:r>
      <w:r>
        <w:rPr>
          <w:rFonts w:hint="eastAsia"/>
        </w:rPr>
        <w:t>第三天，</w:t>
      </w:r>
      <w:r w:rsidR="00526CEF">
        <w:rPr>
          <w:rFonts w:hint="eastAsia"/>
        </w:rPr>
        <w:t>1</w:t>
      </w:r>
      <w:r w:rsidR="00526CEF">
        <w:t>1</w:t>
      </w:r>
      <w:r w:rsidR="00526CEF">
        <w:rPr>
          <w:rFonts w:hint="eastAsia"/>
        </w:rPr>
        <w:t>、</w:t>
      </w:r>
      <w:r w:rsidR="00526CEF">
        <w:rPr>
          <w:rFonts w:hint="eastAsia"/>
        </w:rPr>
        <w:t>1</w:t>
      </w:r>
      <w:r w:rsidR="00526CEF">
        <w:t>2</w:t>
      </w:r>
      <w:r w:rsidR="00526CEF">
        <w:rPr>
          <w:rFonts w:hint="eastAsia"/>
        </w:rPr>
        <w:t>双死，</w:t>
      </w:r>
      <w:r w:rsidR="00526CEF">
        <w:rPr>
          <w:rFonts w:hint="eastAsia"/>
        </w:rPr>
        <w:t>1</w:t>
      </w:r>
      <w:r w:rsidR="00526CEF">
        <w:t>2</w:t>
      </w:r>
      <w:r w:rsidR="00526CEF">
        <w:rPr>
          <w:rFonts w:hint="eastAsia"/>
        </w:rPr>
        <w:t>号证婚人平民避免链子进入焦点，将警徽移交给</w:t>
      </w:r>
      <w:r w:rsidR="00526CEF">
        <w:rPr>
          <w:rFonts w:hint="eastAsia"/>
        </w:rPr>
        <w:t>1</w:t>
      </w:r>
      <w:r w:rsidR="00526CEF">
        <w:t>0</w:t>
      </w:r>
      <w:r w:rsidR="00526CEF">
        <w:rPr>
          <w:rFonts w:hint="eastAsia"/>
        </w:rPr>
        <w:t>号明猎人，此时场面两狼打两神，链子存活，第三方失去优势，</w:t>
      </w:r>
      <w:r w:rsidR="005B2370">
        <w:rPr>
          <w:rFonts w:hint="eastAsia"/>
        </w:rPr>
        <w:t>狼队获得喘息之机</w:t>
      </w:r>
      <w:r w:rsidR="00526CEF">
        <w:rPr>
          <w:rFonts w:hint="eastAsia"/>
        </w:rPr>
        <w:t>。</w:t>
      </w:r>
      <w:r w:rsidR="005B2370">
        <w:rPr>
          <w:rFonts w:hint="eastAsia"/>
        </w:rPr>
        <w:t>3</w:t>
      </w:r>
      <w:r w:rsidR="005B2370">
        <w:rPr>
          <w:rFonts w:hint="eastAsia"/>
        </w:rPr>
        <w:t>号鬼魂新娘发言，给</w:t>
      </w:r>
      <w:r w:rsidR="005B2370">
        <w:rPr>
          <w:rFonts w:hint="eastAsia"/>
        </w:rPr>
        <w:t>1</w:t>
      </w:r>
      <w:r w:rsidR="005B2370">
        <w:t>0</w:t>
      </w:r>
      <w:r w:rsidR="005B2370">
        <w:rPr>
          <w:rFonts w:hint="eastAsia"/>
        </w:rPr>
        <w:t>号猎人警长极大压力，</w:t>
      </w:r>
      <w:r w:rsidR="005F7195">
        <w:rPr>
          <w:rFonts w:hint="eastAsia"/>
        </w:rPr>
        <w:t>但</w:t>
      </w:r>
      <w:r w:rsidR="005F7195">
        <w:rPr>
          <w:rFonts w:hint="eastAsia"/>
        </w:rPr>
        <w:t>1</w:t>
      </w:r>
      <w:r w:rsidR="005F7195">
        <w:t>0</w:t>
      </w:r>
      <w:r w:rsidR="005F7195">
        <w:rPr>
          <w:rFonts w:hint="eastAsia"/>
        </w:rPr>
        <w:t>号猎人警长最终归票</w:t>
      </w:r>
      <w:r w:rsidR="005F7195">
        <w:rPr>
          <w:rFonts w:hint="eastAsia"/>
        </w:rPr>
        <w:t>3</w:t>
      </w:r>
      <w:r w:rsidR="005F7195">
        <w:rPr>
          <w:rFonts w:hint="eastAsia"/>
        </w:rPr>
        <w:t>号鬼魂新娘，</w:t>
      </w:r>
      <w:r w:rsidR="005F7195">
        <w:rPr>
          <w:rFonts w:hint="eastAsia"/>
        </w:rPr>
        <w:t>3</w:t>
      </w:r>
      <w:r w:rsidR="005F7195">
        <w:rPr>
          <w:rFonts w:hint="eastAsia"/>
        </w:rPr>
        <w:t>号被放逐，</w:t>
      </w:r>
      <w:r w:rsidR="005F7195">
        <w:rPr>
          <w:rFonts w:hint="eastAsia"/>
        </w:rPr>
        <w:t>8</w:t>
      </w:r>
      <w:r w:rsidR="005F7195">
        <w:rPr>
          <w:rFonts w:hint="eastAsia"/>
        </w:rPr>
        <w:t>号女巫殉情而死，第三方阵营全军覆没。狼队获得赛点。</w:t>
      </w:r>
    </w:p>
    <w:p w14:paraId="49C9BA58" w14:textId="77777777" w:rsidR="005F7195" w:rsidRDefault="005F7195" w:rsidP="00FA5F36">
      <w:r>
        <w:t xml:space="preserve">         </w:t>
      </w:r>
      <w:r>
        <w:rPr>
          <w:rFonts w:hint="eastAsia"/>
        </w:rPr>
        <w:t>第四夜，狼刀最后一神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号猎人获胜。</w:t>
      </w:r>
    </w:p>
    <w:p w14:paraId="5AFEA9AB" w14:textId="77777777" w:rsidR="00FA5F36" w:rsidRDefault="00FA5F36" w:rsidP="00FA5F36">
      <w:r>
        <w:rPr>
          <w:rFonts w:hint="eastAsia"/>
        </w:rPr>
        <w:t xml:space="preserve"> </w:t>
      </w:r>
      <w:r>
        <w:t xml:space="preserve">        </w:t>
      </w:r>
      <w:r>
        <w:rPr>
          <w:rFonts w:hint="eastAsia"/>
        </w:rPr>
        <w:t>本局游戏</w:t>
      </w:r>
      <w:r>
        <w:t>MVP</w:t>
      </w:r>
      <w:r>
        <w:rPr>
          <w:rFonts w:hint="eastAsia"/>
        </w:rPr>
        <w:t>颁发给</w:t>
      </w:r>
      <w:r w:rsidR="006F3629">
        <w:rPr>
          <w:rFonts w:hint="eastAsia"/>
        </w:rPr>
        <w:t>6</w:t>
      </w:r>
      <w:r w:rsidR="006F3629">
        <w:rPr>
          <w:rFonts w:hint="eastAsia"/>
        </w:rPr>
        <w:t>号狼人尹秋阳，警下悍跳预言家搏力度，保护</w:t>
      </w:r>
      <w:r w:rsidR="006F3629">
        <w:rPr>
          <w:rFonts w:hint="eastAsia"/>
        </w:rPr>
        <w:t>2</w:t>
      </w:r>
      <w:r w:rsidR="006F3629">
        <w:rPr>
          <w:rFonts w:hint="eastAsia"/>
        </w:rPr>
        <w:t>、</w:t>
      </w:r>
      <w:r w:rsidR="006F3629">
        <w:rPr>
          <w:rFonts w:hint="eastAsia"/>
        </w:rPr>
        <w:t>7</w:t>
      </w:r>
      <w:r w:rsidR="006F3629">
        <w:rPr>
          <w:rFonts w:hint="eastAsia"/>
        </w:rPr>
        <w:t>两位狼队友进入焦点位，帮助狼队在三方阵营的博弈中获胜。本局游戏鼓励奖颁发给</w:t>
      </w:r>
      <w:r w:rsidR="006F3629">
        <w:rPr>
          <w:rFonts w:hint="eastAsia"/>
        </w:rPr>
        <w:t>1</w:t>
      </w:r>
      <w:r w:rsidR="006F3629">
        <w:t>2</w:t>
      </w:r>
      <w:r w:rsidR="006F3629">
        <w:rPr>
          <w:rFonts w:hint="eastAsia"/>
        </w:rPr>
        <w:t>号平民，在狼队悍跳预言家力度极大风向开始逆转的情况下，稳健发言保护队友，放逐狼人。</w:t>
      </w:r>
    </w:p>
    <w:p w14:paraId="76BFEDF1" w14:textId="77777777" w:rsidR="00656500" w:rsidRDefault="00656500" w:rsidP="00FA5F36">
      <w:r>
        <w:t xml:space="preserve">         </w:t>
      </w:r>
      <w:r>
        <w:rPr>
          <w:rFonts w:hint="eastAsia"/>
        </w:rPr>
        <w:t>本局游戏</w:t>
      </w:r>
      <w:r>
        <w:t>2</w:t>
      </w:r>
      <w:r>
        <w:rPr>
          <w:rFonts w:hint="eastAsia"/>
        </w:rPr>
        <w:t>号狼人纪沧海、</w:t>
      </w:r>
      <w:r>
        <w:rPr>
          <w:rFonts w:hint="eastAsia"/>
        </w:rPr>
        <w:t>7</w:t>
      </w:r>
      <w:r>
        <w:rPr>
          <w:rFonts w:hint="eastAsia"/>
        </w:rPr>
        <w:t>号狼人安东获得青铜勋章「九死一生」、「百步穿杨」，</w:t>
      </w:r>
      <w:r>
        <w:t>2</w:t>
      </w:r>
      <w:r>
        <w:rPr>
          <w:rFonts w:hint="eastAsia"/>
        </w:rPr>
        <w:t>号狼人纪沧海获得青铜勋章「明辨忠奸」。</w:t>
      </w:r>
    </w:p>
    <w:p w14:paraId="3C183B2D" w14:textId="77777777" w:rsidR="00FA5F36" w:rsidRDefault="00FA5F36" w:rsidP="00FA5F36"/>
    <w:p w14:paraId="08A2F44F" w14:textId="77777777" w:rsidR="00FA5F36" w:rsidRDefault="00FA5F36" w:rsidP="00FA5F36"/>
    <w:p w14:paraId="6E832EB2" w14:textId="77777777" w:rsidR="00FA5F36" w:rsidRDefault="00FA5F36" w:rsidP="00FA5F36"/>
    <w:p w14:paraId="39A3651D" w14:textId="77777777" w:rsidR="00DE242D" w:rsidRDefault="00DE242D" w:rsidP="00FA5F36"/>
    <w:p w14:paraId="4C6AEC84" w14:textId="77777777" w:rsidR="00FA5F36" w:rsidRDefault="00FA5F36" w:rsidP="00FA5F36"/>
    <w:p w14:paraId="3D005BC5" w14:textId="77777777" w:rsidR="006F3629" w:rsidRDefault="006F3629" w:rsidP="00FA5F36"/>
    <w:p w14:paraId="51CD69E9" w14:textId="77777777" w:rsidR="006F3629" w:rsidRDefault="006F3629" w:rsidP="00FA5F36"/>
    <w:p w14:paraId="5064E536" w14:textId="77777777" w:rsidR="006F3629" w:rsidRDefault="006F3629" w:rsidP="00FA5F36"/>
    <w:p w14:paraId="49BA3317" w14:textId="77777777" w:rsidR="006F3629" w:rsidRDefault="006F3629" w:rsidP="00FA5F36"/>
    <w:p w14:paraId="0746D778" w14:textId="77777777" w:rsidR="006F3629" w:rsidRDefault="006F3629" w:rsidP="00FA5F36"/>
    <w:p w14:paraId="43C4CF77" w14:textId="77777777" w:rsidR="006F3629" w:rsidRDefault="006F3629" w:rsidP="00FA5F36"/>
    <w:p w14:paraId="7057DCE6" w14:textId="77777777" w:rsidR="006F3629" w:rsidRDefault="006F3629" w:rsidP="00FA5F36"/>
    <w:p w14:paraId="75C24722" w14:textId="77777777" w:rsidR="006F3629" w:rsidRDefault="006F3629" w:rsidP="00FA5F36"/>
    <w:p w14:paraId="392FCCA0" w14:textId="77777777" w:rsidR="006F3629" w:rsidRDefault="006F3629" w:rsidP="00FA5F36"/>
    <w:p w14:paraId="79C9F7E7" w14:textId="77777777" w:rsidR="006F3629" w:rsidRDefault="006F3629" w:rsidP="00FA5F36"/>
    <w:p w14:paraId="54385AB1" w14:textId="77777777" w:rsidR="006F3629" w:rsidRDefault="006F3629" w:rsidP="00FA5F36"/>
    <w:p w14:paraId="10FC2939" w14:textId="77777777" w:rsidR="006F3629" w:rsidRDefault="006F3629" w:rsidP="00FA5F36"/>
    <w:p w14:paraId="34C618EB" w14:textId="77777777" w:rsidR="006F3629" w:rsidRDefault="006F3629" w:rsidP="00FA5F36"/>
    <w:p w14:paraId="2EB6C577" w14:textId="77777777" w:rsidR="006F3629" w:rsidRDefault="006F3629" w:rsidP="00FA5F36"/>
    <w:p w14:paraId="34C234C2" w14:textId="77777777" w:rsidR="006F3629" w:rsidRDefault="006F3629" w:rsidP="00FA5F36"/>
    <w:p w14:paraId="196EB7BE" w14:textId="77777777" w:rsidR="006F3629" w:rsidRDefault="006F3629" w:rsidP="00FA5F36"/>
    <w:p w14:paraId="478BAF84" w14:textId="77777777" w:rsidR="006F3629" w:rsidRDefault="006F3629" w:rsidP="00FA5F36"/>
    <w:p w14:paraId="54D93D55" w14:textId="77777777" w:rsidR="006F3629" w:rsidRDefault="006F3629" w:rsidP="00FA5F36"/>
    <w:p w14:paraId="2D12D2AD" w14:textId="77777777" w:rsidR="006F3629" w:rsidRDefault="006F3629" w:rsidP="00FA5F36"/>
    <w:p w14:paraId="462906CC" w14:textId="77777777" w:rsidR="006F3629" w:rsidRDefault="006F3629" w:rsidP="00FA5F36"/>
    <w:p w14:paraId="2EF692AF" w14:textId="77777777" w:rsidR="006F3629" w:rsidRDefault="006F3629" w:rsidP="00FA5F36"/>
    <w:p w14:paraId="4465FD7E" w14:textId="77777777" w:rsidR="006F3629" w:rsidRDefault="006F3629" w:rsidP="00FA5F36"/>
    <w:p w14:paraId="17BAB446" w14:textId="77777777" w:rsidR="006F3629" w:rsidRDefault="006F3629" w:rsidP="00FA5F36"/>
    <w:p w14:paraId="70A2B1AD" w14:textId="77777777" w:rsidR="006F3629" w:rsidRDefault="006F3629" w:rsidP="00FA5F36"/>
    <w:p w14:paraId="2C87284B" w14:textId="77777777" w:rsidR="006F3629" w:rsidRDefault="006F3629" w:rsidP="00FA5F36"/>
    <w:p w14:paraId="58219532" w14:textId="77777777" w:rsidR="006F3629" w:rsidRDefault="006F3629" w:rsidP="00FA5F36"/>
    <w:p w14:paraId="1B6571BD" w14:textId="77777777" w:rsidR="006F3629" w:rsidRDefault="006F3629" w:rsidP="00FA5F36"/>
    <w:p w14:paraId="1DC91995" w14:textId="77777777" w:rsidR="006F3629" w:rsidRDefault="006F3629" w:rsidP="00FA5F36"/>
    <w:p w14:paraId="46E72C44" w14:textId="675FCF61" w:rsidR="00FA5F36" w:rsidRPr="00E97178" w:rsidRDefault="00FA5F36" w:rsidP="00FA5F36">
      <w:pPr>
        <w:rPr>
          <w:shd w:val="pct15" w:color="auto" w:fill="FFFFFF"/>
        </w:rPr>
      </w:pPr>
      <w:r w:rsidRPr="00E97178">
        <w:rPr>
          <w:rFonts w:hint="eastAsia"/>
          <w:shd w:val="pct15" w:color="auto" w:fill="FFFFFF"/>
        </w:rPr>
        <w:lastRenderedPageBreak/>
        <w:t>第</w:t>
      </w:r>
      <w:r w:rsidR="002C43DC">
        <w:rPr>
          <w:rFonts w:hint="eastAsia"/>
          <w:shd w:val="pct15" w:color="auto" w:fill="FFFFFF"/>
        </w:rPr>
        <w:t>三</w:t>
      </w:r>
      <w:r w:rsidRPr="00E97178">
        <w:rPr>
          <w:rFonts w:hint="eastAsia"/>
          <w:shd w:val="pct15" w:color="auto" w:fill="FFFFFF"/>
        </w:rPr>
        <w:t>局</w:t>
      </w:r>
    </w:p>
    <w:p w14:paraId="2D99FCF4" w14:textId="77777777" w:rsidR="00FA5F36" w:rsidRDefault="00FA5F36" w:rsidP="00FA5F36">
      <w:r w:rsidRPr="00E97178">
        <w:rPr>
          <w:rFonts w:hint="eastAsia"/>
          <w:b/>
          <w:bCs/>
        </w:rPr>
        <w:t>板子</w:t>
      </w:r>
      <w:r>
        <w:rPr>
          <w:rFonts w:hint="eastAsia"/>
        </w:rPr>
        <w:t>：</w:t>
      </w:r>
      <w:r w:rsidR="005612A3">
        <w:rPr>
          <w:rFonts w:hint="eastAsia"/>
        </w:rPr>
        <w:t>狼族内战（</w:t>
      </w:r>
      <w:r w:rsidR="00C7635D">
        <w:rPr>
          <w:rFonts w:hint="eastAsia"/>
        </w:rPr>
        <w:t>超级红黑夜</w:t>
      </w:r>
      <w:r w:rsidR="005612A3">
        <w:rPr>
          <w:rFonts w:hint="eastAsia"/>
        </w:rPr>
        <w:t>）</w:t>
      </w:r>
    </w:p>
    <w:p w14:paraId="0789E4BA" w14:textId="77777777" w:rsidR="00FA5F36" w:rsidRDefault="00FA5F36" w:rsidP="00FA5F36">
      <w:r w:rsidRPr="00E97178">
        <w:rPr>
          <w:rFonts w:hint="eastAsia"/>
          <w:b/>
          <w:bCs/>
        </w:rPr>
        <w:t>上帝</w:t>
      </w:r>
      <w:r>
        <w:rPr>
          <w:rFonts w:hint="eastAsia"/>
        </w:rPr>
        <w:t>（主裁）：</w:t>
      </w:r>
      <w:r w:rsidR="0068609B">
        <w:rPr>
          <w:rFonts w:hint="eastAsia"/>
        </w:rPr>
        <w:t>陈沧皓</w:t>
      </w:r>
    </w:p>
    <w:p w14:paraId="50185D01" w14:textId="77777777" w:rsidR="00FA5F36" w:rsidRDefault="00FA5F36" w:rsidP="00FA5F36"/>
    <w:p w14:paraId="51B4DA5C" w14:textId="77777777" w:rsidR="00FA5F36" w:rsidRDefault="00FA5F36" w:rsidP="00FA5F36">
      <w:r w:rsidRPr="00E97178">
        <w:rPr>
          <w:rFonts w:hint="eastAsia"/>
          <w:b/>
          <w:bCs/>
        </w:rPr>
        <w:t>玩家</w:t>
      </w:r>
      <w:r>
        <w:rPr>
          <w:rFonts w:hint="eastAsia"/>
          <w:b/>
          <w:bCs/>
        </w:rPr>
        <w:t>与票型清单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20"/>
        <w:gridCol w:w="720"/>
        <w:gridCol w:w="720"/>
      </w:tblGrid>
      <w:tr w:rsidR="00FA5F36" w:rsidRPr="00F02B27" w14:paraId="5660D9BE" w14:textId="77777777" w:rsidTr="002F4E5E">
        <w:tc>
          <w:tcPr>
            <w:tcW w:w="719" w:type="dxa"/>
            <w:tcBorders>
              <w:bottom w:val="single" w:sz="4" w:space="0" w:color="auto"/>
              <w:right w:val="double" w:sz="4" w:space="0" w:color="auto"/>
            </w:tcBorders>
            <w:shd w:val="clear" w:color="auto" w:fill="002060"/>
            <w:vAlign w:val="center"/>
          </w:tcPr>
          <w:p w14:paraId="2229E3F3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号码</w:t>
            </w:r>
          </w:p>
        </w:tc>
        <w:tc>
          <w:tcPr>
            <w:tcW w:w="719" w:type="dxa"/>
            <w:tcBorders>
              <w:left w:val="double" w:sz="4" w:space="0" w:color="auto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C1AA3AA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505880C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204125A7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E4E43B7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B88D1B2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AE16A36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64B47D92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7B422FDD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719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5332BB8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9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07210432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8AA972E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1</w:t>
            </w:r>
          </w:p>
        </w:tc>
        <w:tc>
          <w:tcPr>
            <w:tcW w:w="720" w:type="dxa"/>
            <w:tcBorders>
              <w:left w:val="single" w:sz="4" w:space="0" w:color="FFFFFF" w:themeColor="background1"/>
              <w:bottom w:val="single" w:sz="4" w:space="0" w:color="auto"/>
            </w:tcBorders>
            <w:shd w:val="clear" w:color="auto" w:fill="002060"/>
            <w:vAlign w:val="center"/>
          </w:tcPr>
          <w:p w14:paraId="63768F35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</w:p>
        </w:tc>
      </w:tr>
      <w:tr w:rsidR="00FA5F36" w:rsidRPr="00F02B27" w14:paraId="7A6ABAE6" w14:textId="77777777" w:rsidTr="002F4E5E">
        <w:tc>
          <w:tcPr>
            <w:tcW w:w="719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5C8E20AB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姓名</w:t>
            </w:r>
          </w:p>
        </w:tc>
        <w:tc>
          <w:tcPr>
            <w:tcW w:w="719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5388275F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华伋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95B4CE4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陈睿聪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EA19774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夏添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83C01B4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杨和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11A1197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常宇鑫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0216E00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石豪杰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D85CCEA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安东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1132D4A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谷信荣</w:t>
            </w:r>
          </w:p>
        </w:tc>
        <w:tc>
          <w:tcPr>
            <w:tcW w:w="719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7BD2229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黎籽秀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DD4542A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胡雨章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75AD9DDB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文悦</w:t>
            </w:r>
          </w:p>
        </w:tc>
        <w:tc>
          <w:tcPr>
            <w:tcW w:w="720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08DC928" w14:textId="77777777" w:rsidR="00FA5F36" w:rsidRPr="00F02B27" w:rsidRDefault="00AB175A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周广宇</w:t>
            </w:r>
          </w:p>
        </w:tc>
      </w:tr>
      <w:tr w:rsidR="00FA5F36" w:rsidRPr="00F02B27" w14:paraId="499C7A5C" w14:textId="77777777" w:rsidTr="002F4E5E">
        <w:tc>
          <w:tcPr>
            <w:tcW w:w="719" w:type="dxa"/>
            <w:tcBorders>
              <w:top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B9112AC" w14:textId="77777777" w:rsidR="00FA5F36" w:rsidRPr="00F02B27" w:rsidRDefault="00FA5F36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 w:rsidRPr="00F02B27">
              <w:rPr>
                <w:rFonts w:hint="eastAsia"/>
                <w:color w:val="FFFFFF" w:themeColor="background1"/>
                <w:sz w:val="16"/>
                <w:szCs w:val="16"/>
              </w:rPr>
              <w:t>警徽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78639E9" w14:textId="77777777" w:rsidR="00FA5F36" w:rsidRPr="00F02B27" w:rsidRDefault="00265674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3686900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790F82C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F8D7B4A" w14:textId="77777777" w:rsidR="00FA5F36" w:rsidRPr="00F02B27" w:rsidRDefault="00265674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1BF8E6B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CC74BC0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4B1FD63" w14:textId="77777777" w:rsidR="00FA5F36" w:rsidRPr="00F02B27" w:rsidRDefault="00265674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B528386" w14:textId="77777777" w:rsidR="00FA5F36" w:rsidRPr="00F02B27" w:rsidRDefault="00265674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  <w:tc>
          <w:tcPr>
            <w:tcW w:w="719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78C8D3C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61323AC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74C2E09" w14:textId="77777777" w:rsidR="00FA5F36" w:rsidRPr="00F02B27" w:rsidRDefault="00C7635D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12</w:t>
            </w:r>
          </w:p>
        </w:tc>
        <w:tc>
          <w:tcPr>
            <w:tcW w:w="720" w:type="dxa"/>
            <w:tcBorders>
              <w:top w:val="double" w:sz="4" w:space="0" w:color="auto"/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408F0415" w14:textId="77777777" w:rsidR="00FA5F36" w:rsidRPr="00F02B27" w:rsidRDefault="00265674" w:rsidP="002F4E5E">
            <w:pPr>
              <w:jc w:val="center"/>
              <w:rPr>
                <w:color w:val="FFFFFF" w:themeColor="background1"/>
                <w:sz w:val="16"/>
                <w:szCs w:val="16"/>
              </w:rPr>
            </w:pPr>
            <w:r>
              <w:rPr>
                <w:rFonts w:hint="eastAsia"/>
                <w:color w:val="FFFFFF" w:themeColor="background1"/>
                <w:sz w:val="16"/>
                <w:szCs w:val="16"/>
              </w:rPr>
              <w:t>上警</w:t>
            </w:r>
          </w:p>
        </w:tc>
      </w:tr>
      <w:tr w:rsidR="00FA5F36" w:rsidRPr="00F02B27" w14:paraId="2402D800" w14:textId="77777777" w:rsidTr="002F4E5E">
        <w:tc>
          <w:tcPr>
            <w:tcW w:w="719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30F085F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一天</w:t>
            </w:r>
          </w:p>
        </w:tc>
        <w:tc>
          <w:tcPr>
            <w:tcW w:w="719" w:type="dxa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42C0DC09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BC60F98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7851419C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04F0690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2BBBD1F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07531CF1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1A89F264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9249994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4C24A5E5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34FD27F2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6EF23C03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tcBorders>
              <w:top w:val="nil"/>
            </w:tcBorders>
            <w:shd w:val="clear" w:color="auto" w:fill="FFF2CC" w:themeFill="accent4" w:themeFillTint="33"/>
            <w:vAlign w:val="center"/>
          </w:tcPr>
          <w:p w14:paraId="5DF53BC5" w14:textId="77777777" w:rsidR="00FA5F36" w:rsidRPr="00F02B27" w:rsidRDefault="00D459E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A5F36" w:rsidRPr="00F02B27" w14:paraId="0C181413" w14:textId="77777777" w:rsidTr="002F4E5E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C252CE7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二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59385689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15C9D95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91658D6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295ADF50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E35C42D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FB3AA19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A9139F3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30691A50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4B232C6E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F6C48BC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182F26CC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63F0130F" w14:textId="77777777" w:rsidR="00FA5F36" w:rsidRPr="00F02B27" w:rsidRDefault="00CE1B24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  <w:tr w:rsidR="00FA5F36" w:rsidRPr="00F02B27" w14:paraId="1E07023D" w14:textId="77777777" w:rsidTr="002F4E5E">
        <w:tc>
          <w:tcPr>
            <w:tcW w:w="719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12C6C66A" w14:textId="77777777" w:rsidR="00FA5F36" w:rsidRPr="00F02B27" w:rsidRDefault="00FA5F36" w:rsidP="002F4E5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第三天</w:t>
            </w:r>
          </w:p>
        </w:tc>
        <w:tc>
          <w:tcPr>
            <w:tcW w:w="719" w:type="dxa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6EB69C1C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E8FC293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C286A87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558B90E3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642381E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156FC712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7C34ADCA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0BFC1DB1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19" w:type="dxa"/>
            <w:shd w:val="clear" w:color="auto" w:fill="FFF2CC" w:themeFill="accent4" w:themeFillTint="33"/>
            <w:vAlign w:val="center"/>
          </w:tcPr>
          <w:p w14:paraId="620BB3CA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75FD37D4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0E53ABFE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720" w:type="dxa"/>
            <w:shd w:val="clear" w:color="auto" w:fill="FFF2CC" w:themeFill="accent4" w:themeFillTint="33"/>
            <w:vAlign w:val="center"/>
          </w:tcPr>
          <w:p w14:paraId="3AF9D902" w14:textId="77777777" w:rsidR="00FA5F36" w:rsidRPr="00F02B27" w:rsidRDefault="00075150" w:rsidP="002F4E5E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-</w:t>
            </w:r>
          </w:p>
        </w:tc>
      </w:tr>
    </w:tbl>
    <w:p w14:paraId="0DED8FD7" w14:textId="77777777" w:rsidR="00FA5F36" w:rsidRDefault="00FA5F36" w:rsidP="00FA5F36"/>
    <w:p w14:paraId="6DB3EEFD" w14:textId="77777777" w:rsidR="00FA5F36" w:rsidRDefault="00FA5F36" w:rsidP="00FA5F36">
      <w:r w:rsidRPr="00E97178">
        <w:rPr>
          <w:rFonts w:hint="eastAsia"/>
          <w:b/>
          <w:bCs/>
        </w:rPr>
        <w:t>日夜流程</w:t>
      </w:r>
      <w:r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FA5F36" w14:paraId="6F51CE02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002060"/>
            <w:vAlign w:val="center"/>
          </w:tcPr>
          <w:p w14:paraId="2AE44F7B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角色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3C9E6FF" w14:textId="77777777" w:rsidR="00FA5F36" w:rsidRDefault="00C26DE2" w:rsidP="002F4E5E">
            <w:pPr>
              <w:jc w:val="center"/>
            </w:pPr>
            <w:r>
              <w:rPr>
                <w:rFonts w:hint="eastAsia"/>
              </w:rPr>
              <w:t>红</w:t>
            </w:r>
            <w:r w:rsidR="00C7635D">
              <w:rPr>
                <w:rFonts w:hint="eastAsia"/>
              </w:rPr>
              <w:t>方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43AF78C9" w14:textId="77777777" w:rsidR="00FA5F36" w:rsidRDefault="00C7635D" w:rsidP="002F4E5E">
            <w:pPr>
              <w:jc w:val="center"/>
            </w:pPr>
            <w:r>
              <w:rPr>
                <w:rFonts w:hint="eastAsia"/>
              </w:rPr>
              <w:t>黑方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DB9A10B" w14:textId="77777777" w:rsidR="00FA5F36" w:rsidRDefault="00C26DE2" w:rsidP="002F4E5E">
            <w:pPr>
              <w:jc w:val="center"/>
            </w:pPr>
            <w:r>
              <w:rPr>
                <w:rFonts w:hint="eastAsia"/>
              </w:rPr>
              <w:t>红机械狼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1563FDAA" w14:textId="77777777" w:rsidR="00FA5F36" w:rsidRDefault="00C7635D" w:rsidP="002F4E5E">
            <w:pPr>
              <w:jc w:val="center"/>
            </w:pPr>
            <w:r>
              <w:rPr>
                <w:rFonts w:hint="eastAsia"/>
              </w:rPr>
              <w:t>黑</w:t>
            </w:r>
            <w:r w:rsidR="00C26DE2">
              <w:rPr>
                <w:rFonts w:hint="eastAsia"/>
              </w:rPr>
              <w:t>机械狼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2060"/>
            <w:vAlign w:val="center"/>
          </w:tcPr>
          <w:p w14:paraId="38070DFE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002060"/>
            <w:vAlign w:val="center"/>
          </w:tcPr>
          <w:p w14:paraId="01B09BB3" w14:textId="77777777" w:rsidR="00FA5F36" w:rsidRDefault="00FA5F36" w:rsidP="002F4E5E">
            <w:pPr>
              <w:jc w:val="center"/>
            </w:pPr>
          </w:p>
        </w:tc>
      </w:tr>
      <w:tr w:rsidR="00FA5F36" w14:paraId="662D4E57" w14:textId="77777777" w:rsidTr="002F4E5E">
        <w:tc>
          <w:tcPr>
            <w:tcW w:w="1335" w:type="dxa"/>
            <w:tcBorders>
              <w:bottom w:val="double" w:sz="4" w:space="0" w:color="auto"/>
              <w:right w:val="double" w:sz="4" w:space="0" w:color="auto"/>
            </w:tcBorders>
            <w:shd w:val="clear" w:color="auto" w:fill="DEEAF6" w:themeFill="accent5" w:themeFillTint="33"/>
            <w:vAlign w:val="center"/>
          </w:tcPr>
          <w:p w14:paraId="30591479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玩家号码</w:t>
            </w:r>
          </w:p>
        </w:tc>
        <w:tc>
          <w:tcPr>
            <w:tcW w:w="1335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473262B" w14:textId="77777777" w:rsidR="00FA5F36" w:rsidRDefault="00C26DE2" w:rsidP="002F4E5E">
            <w:pPr>
              <w:jc w:val="center"/>
            </w:pPr>
            <w:r>
              <w:t>1 8 10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308C3303" w14:textId="77777777" w:rsidR="00FA5F36" w:rsidRDefault="00C26DE2" w:rsidP="002F4E5E">
            <w:pPr>
              <w:jc w:val="center"/>
            </w:pPr>
            <w:r>
              <w:t>4 6 12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0D8DC971" w14:textId="77777777" w:rsidR="00FA5F36" w:rsidRDefault="00C26DE2" w:rsidP="002F4E5E">
            <w:pPr>
              <w:jc w:val="center"/>
            </w:pPr>
            <w:r>
              <w:t>2 3 11 5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1375B53E" w14:textId="77777777" w:rsidR="00FA5F36" w:rsidRDefault="00C26DE2" w:rsidP="002F4E5E">
            <w:pPr>
              <w:jc w:val="center"/>
            </w:pPr>
            <w:r>
              <w:t>7 9</w:t>
            </w: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25B6C00D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bottom w:val="double" w:sz="4" w:space="0" w:color="auto"/>
            </w:tcBorders>
            <w:shd w:val="clear" w:color="auto" w:fill="DEEAF6" w:themeFill="accent5" w:themeFillTint="33"/>
            <w:vAlign w:val="center"/>
          </w:tcPr>
          <w:p w14:paraId="6EF272DC" w14:textId="77777777" w:rsidR="00FA5F36" w:rsidRDefault="00FA5F36" w:rsidP="002F4E5E">
            <w:pPr>
              <w:jc w:val="center"/>
            </w:pPr>
          </w:p>
        </w:tc>
      </w:tr>
      <w:tr w:rsidR="00FA5F36" w14:paraId="348FB2A9" w14:textId="77777777" w:rsidTr="002F4E5E">
        <w:tc>
          <w:tcPr>
            <w:tcW w:w="1335" w:type="dxa"/>
            <w:tcBorders>
              <w:top w:val="double" w:sz="4" w:space="0" w:color="auto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3235983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一夜</w:t>
            </w:r>
          </w:p>
        </w:tc>
        <w:tc>
          <w:tcPr>
            <w:tcW w:w="1335" w:type="dxa"/>
            <w:tcBorders>
              <w:top w:val="double" w:sz="4" w:space="0" w:color="auto"/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2E2DE4BC" w14:textId="77777777" w:rsidR="00FA5F36" w:rsidRDefault="00C26DE2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3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1ACDABD" w14:textId="77777777" w:rsidR="00FA5F36" w:rsidRDefault="00C26DE2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3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F50415A" w14:textId="77777777" w:rsidR="00FA5F36" w:rsidRDefault="00C7635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54E7F87B" w14:textId="77777777" w:rsidR="00FA5F36" w:rsidRDefault="00C7635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23457E7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top w:val="double" w:sz="4" w:space="0" w:color="auto"/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D1D353A" w14:textId="77777777" w:rsidR="00FA5F36" w:rsidRDefault="00FA5F36" w:rsidP="002F4E5E">
            <w:pPr>
              <w:jc w:val="center"/>
            </w:pPr>
          </w:p>
        </w:tc>
      </w:tr>
      <w:tr w:rsidR="00FA5F36" w14:paraId="59DFAAD1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7C5C6E7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一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496C46A9" w14:textId="77777777" w:rsidR="00FA5F36" w:rsidRDefault="00C7635D" w:rsidP="002F4E5E"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警长，平安夜</w:t>
            </w:r>
            <w:r w:rsidR="000842A6">
              <w:rPr>
                <w:rFonts w:hint="eastAsia"/>
              </w:rPr>
              <w:t>，</w:t>
            </w:r>
            <w:r w:rsidR="000842A6">
              <w:rPr>
                <w:rFonts w:hint="eastAsia"/>
              </w:rPr>
              <w:t>8</w:t>
            </w:r>
            <w:r w:rsidR="000842A6">
              <w:rPr>
                <w:rFonts w:hint="eastAsia"/>
              </w:rPr>
              <w:t>自爆</w:t>
            </w:r>
          </w:p>
        </w:tc>
      </w:tr>
      <w:tr w:rsidR="00FA5F36" w14:paraId="5CA967E7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4A90391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二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2FAC43F" w14:textId="77777777" w:rsidR="00FA5F36" w:rsidRDefault="00DD7D5D" w:rsidP="002F4E5E">
            <w:pPr>
              <w:jc w:val="center"/>
            </w:pPr>
            <w:r>
              <w:rPr>
                <w:rFonts w:hint="eastAsia"/>
              </w:rPr>
              <w:t>刀</w:t>
            </w:r>
            <w:r w:rsidR="00031D0E">
              <w:rPr>
                <w:rFonts w:hint="eastAsia"/>
              </w:rPr>
              <w:t>1</w:t>
            </w:r>
            <w:r w:rsidR="00031D0E"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9474E06" w14:textId="77777777" w:rsidR="00FA5F36" w:rsidRDefault="00DD7D5D" w:rsidP="002F4E5E">
            <w:pPr>
              <w:jc w:val="center"/>
            </w:pPr>
            <w:r>
              <w:rPr>
                <w:rFonts w:hint="eastAsia"/>
              </w:rPr>
              <w:t>刀</w:t>
            </w:r>
            <w:r w:rsidR="00031D0E">
              <w:rPr>
                <w:rFonts w:hint="eastAsia"/>
              </w:rPr>
              <w:t>9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F890B4D" w14:textId="77777777" w:rsidR="00FA5F36" w:rsidRDefault="00DD7D5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478381FB" w14:textId="77777777" w:rsidR="00FA5F36" w:rsidRDefault="00DD7D5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B1E6183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78FA492" w14:textId="77777777" w:rsidR="00FA5F36" w:rsidRDefault="00FA5F36" w:rsidP="002F4E5E">
            <w:pPr>
              <w:jc w:val="center"/>
            </w:pPr>
          </w:p>
        </w:tc>
      </w:tr>
      <w:tr w:rsidR="00FA5F36" w14:paraId="36659B9C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6A03F44A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二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34BF9FE3" w14:textId="77777777" w:rsidR="00FA5F36" w:rsidRDefault="005D0E85" w:rsidP="002F4E5E">
            <w:r>
              <w:t>9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1</w:t>
            </w:r>
            <w:r>
              <w:t>2</w:t>
            </w:r>
            <w:r>
              <w:rPr>
                <w:rFonts w:hint="eastAsia"/>
              </w:rPr>
              <w:t>双死，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警长</w:t>
            </w:r>
            <w:r w:rsidR="00CE1B24">
              <w:rPr>
                <w:rFonts w:hint="eastAsia"/>
              </w:rPr>
              <w:t>，</w:t>
            </w:r>
            <w:r w:rsidR="00CE1B24">
              <w:rPr>
                <w:rFonts w:hint="eastAsia"/>
              </w:rPr>
              <w:t>1</w:t>
            </w:r>
            <w:r w:rsidR="00CE1B24">
              <w:rPr>
                <w:rFonts w:hint="eastAsia"/>
              </w:rPr>
              <w:t>自爆</w:t>
            </w:r>
          </w:p>
        </w:tc>
      </w:tr>
      <w:tr w:rsidR="00FA5F36" w14:paraId="76FF10D3" w14:textId="77777777" w:rsidTr="002F4E5E">
        <w:tc>
          <w:tcPr>
            <w:tcW w:w="1335" w:type="dxa"/>
            <w:tcBorders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730F88D5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三夜</w:t>
            </w:r>
          </w:p>
        </w:tc>
        <w:tc>
          <w:tcPr>
            <w:tcW w:w="1335" w:type="dxa"/>
            <w:tcBorders>
              <w:left w:val="double" w:sz="4" w:space="0" w:color="auto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601596D" w14:textId="77777777" w:rsidR="00FA5F36" w:rsidRDefault="00CE1B24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2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CD082C9" w14:textId="77777777" w:rsidR="00FA5F36" w:rsidRDefault="00CE1B24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7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6365135" w14:textId="77777777" w:rsidR="00FA5F36" w:rsidRDefault="00D44B2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3CD61F38" w14:textId="77777777" w:rsidR="00FA5F36" w:rsidRDefault="00D44B2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7D786D53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006FC05" w14:textId="77777777" w:rsidR="00FA5F36" w:rsidRDefault="00FA5F36" w:rsidP="002F4E5E">
            <w:pPr>
              <w:jc w:val="center"/>
            </w:pPr>
          </w:p>
        </w:tc>
      </w:tr>
      <w:tr w:rsidR="00FA5F36" w14:paraId="532D1F83" w14:textId="77777777" w:rsidTr="002F4E5E">
        <w:tc>
          <w:tcPr>
            <w:tcW w:w="1335" w:type="dxa"/>
            <w:tcBorders>
              <w:bottom w:val="single" w:sz="4" w:space="0" w:color="auto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323553A8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三天</w:t>
            </w:r>
          </w:p>
        </w:tc>
        <w:tc>
          <w:tcPr>
            <w:tcW w:w="8015" w:type="dxa"/>
            <w:gridSpan w:val="6"/>
            <w:tcBorders>
              <w:left w:val="double" w:sz="4" w:space="0" w:color="auto"/>
              <w:bottom w:val="single" w:sz="4" w:space="0" w:color="auto"/>
            </w:tcBorders>
            <w:shd w:val="clear" w:color="auto" w:fill="FFF2CC" w:themeFill="accent4" w:themeFillTint="33"/>
            <w:vAlign w:val="center"/>
          </w:tcPr>
          <w:p w14:paraId="42D7282D" w14:textId="77777777" w:rsidR="00FA5F36" w:rsidRDefault="00CE1B24" w:rsidP="002F4E5E">
            <w:r>
              <w:t>2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双死，</w:t>
            </w:r>
            <w:r w:rsidR="00D44B2D">
              <w:rPr>
                <w:rFonts w:hint="eastAsia"/>
              </w:rPr>
              <w:t>1</w:t>
            </w:r>
            <w:r w:rsidR="00D44B2D">
              <w:t>0</w:t>
            </w:r>
            <w:r w:rsidR="00D44B2D">
              <w:rPr>
                <w:rFonts w:hint="eastAsia"/>
              </w:rPr>
              <w:t>出局</w:t>
            </w:r>
          </w:p>
        </w:tc>
      </w:tr>
      <w:tr w:rsidR="00FA5F36" w14:paraId="76006E6E" w14:textId="77777777" w:rsidTr="002F4E5E">
        <w:tc>
          <w:tcPr>
            <w:tcW w:w="1335" w:type="dxa"/>
            <w:tcBorders>
              <w:bottom w:val="nil"/>
              <w:right w:val="double" w:sz="4" w:space="0" w:color="auto"/>
            </w:tcBorders>
            <w:shd w:val="clear" w:color="auto" w:fill="3B3838" w:themeFill="background2" w:themeFillShade="40"/>
            <w:vAlign w:val="center"/>
          </w:tcPr>
          <w:p w14:paraId="051EC447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四夜</w:t>
            </w:r>
          </w:p>
        </w:tc>
        <w:tc>
          <w:tcPr>
            <w:tcW w:w="1335" w:type="dxa"/>
            <w:tcBorders>
              <w:left w:val="double" w:sz="4" w:space="0" w:color="auto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85C898D" w14:textId="77777777" w:rsidR="00FA5F36" w:rsidRDefault="006F28A0" w:rsidP="002F4E5E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61158AB6" w14:textId="77777777" w:rsidR="00FA5F36" w:rsidRDefault="00D44B2D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3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2775391" w14:textId="77777777" w:rsidR="00FA5F36" w:rsidRDefault="006F28A0" w:rsidP="002F4E5E">
            <w:pPr>
              <w:jc w:val="center"/>
            </w:pPr>
            <w:r>
              <w:rPr>
                <w:rFonts w:hint="eastAsia"/>
              </w:rPr>
              <w:t>刀</w:t>
            </w:r>
            <w:r>
              <w:rPr>
                <w:rFonts w:hint="eastAsia"/>
              </w:rPr>
              <w:t>4</w:t>
            </w:r>
            <w:r>
              <w:t xml:space="preserve"> 6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06CDA74A" w14:textId="77777777" w:rsidR="00FA5F36" w:rsidRDefault="00D44B2D" w:rsidP="002F4E5E">
            <w:pPr>
              <w:jc w:val="center"/>
            </w:pPr>
            <w:r>
              <w:t>-</w:t>
            </w: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shd w:val="clear" w:color="auto" w:fill="3B3838" w:themeFill="background2" w:themeFillShade="40"/>
            <w:vAlign w:val="center"/>
          </w:tcPr>
          <w:p w14:paraId="1A976B8C" w14:textId="77777777" w:rsidR="00FA5F36" w:rsidRDefault="00FA5F36" w:rsidP="002F4E5E">
            <w:pPr>
              <w:jc w:val="center"/>
            </w:pPr>
          </w:p>
        </w:tc>
        <w:tc>
          <w:tcPr>
            <w:tcW w:w="1336" w:type="dxa"/>
            <w:tcBorders>
              <w:left w:val="single" w:sz="4" w:space="0" w:color="FFFFFF" w:themeColor="background1"/>
              <w:bottom w:val="nil"/>
            </w:tcBorders>
            <w:shd w:val="clear" w:color="auto" w:fill="3B3838" w:themeFill="background2" w:themeFillShade="40"/>
            <w:vAlign w:val="center"/>
          </w:tcPr>
          <w:p w14:paraId="3E058D09" w14:textId="77777777" w:rsidR="00FA5F36" w:rsidRDefault="00FA5F36" w:rsidP="002F4E5E">
            <w:pPr>
              <w:jc w:val="center"/>
            </w:pPr>
          </w:p>
        </w:tc>
      </w:tr>
      <w:tr w:rsidR="00FA5F36" w14:paraId="49F9CE4E" w14:textId="77777777" w:rsidTr="002F4E5E">
        <w:tc>
          <w:tcPr>
            <w:tcW w:w="1335" w:type="dxa"/>
            <w:tcBorders>
              <w:top w:val="nil"/>
              <w:right w:val="double" w:sz="4" w:space="0" w:color="auto"/>
            </w:tcBorders>
            <w:shd w:val="clear" w:color="auto" w:fill="FFF2CC" w:themeFill="accent4" w:themeFillTint="33"/>
            <w:vAlign w:val="center"/>
          </w:tcPr>
          <w:p w14:paraId="09995BD7" w14:textId="77777777" w:rsidR="00FA5F36" w:rsidRDefault="00FA5F36" w:rsidP="002F4E5E">
            <w:pPr>
              <w:jc w:val="center"/>
            </w:pPr>
            <w:r>
              <w:rPr>
                <w:rFonts w:hint="eastAsia"/>
              </w:rPr>
              <w:t>第四天</w:t>
            </w:r>
          </w:p>
        </w:tc>
        <w:tc>
          <w:tcPr>
            <w:tcW w:w="8015" w:type="dxa"/>
            <w:gridSpan w:val="6"/>
            <w:tcBorders>
              <w:top w:val="nil"/>
              <w:left w:val="double" w:sz="4" w:space="0" w:color="auto"/>
            </w:tcBorders>
            <w:shd w:val="clear" w:color="auto" w:fill="FFF2CC" w:themeFill="accent4" w:themeFillTint="33"/>
            <w:vAlign w:val="center"/>
          </w:tcPr>
          <w:p w14:paraId="5B64ED8B" w14:textId="77777777" w:rsidR="00FA5F36" w:rsidRDefault="00D44B2D" w:rsidP="002F4E5E">
            <w:r>
              <w:t>3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三死，红方获胜</w:t>
            </w:r>
          </w:p>
        </w:tc>
      </w:tr>
    </w:tbl>
    <w:p w14:paraId="0F6C53E4" w14:textId="77777777" w:rsidR="00FA5F36" w:rsidRDefault="00FA5F36" w:rsidP="00FA5F36"/>
    <w:p w14:paraId="49DB053B" w14:textId="77777777" w:rsidR="00FA5F36" w:rsidRDefault="00FA5F36" w:rsidP="00FA5F36">
      <w:r w:rsidRPr="00E97178">
        <w:rPr>
          <w:rFonts w:hint="eastAsia"/>
          <w:b/>
          <w:bCs/>
        </w:rPr>
        <w:t>胜方</w:t>
      </w:r>
      <w:r>
        <w:rPr>
          <w:rFonts w:hint="eastAsia"/>
        </w:rPr>
        <w:t>：</w:t>
      </w:r>
      <w:r w:rsidR="00D44B2D">
        <w:rPr>
          <w:rFonts w:hint="eastAsia"/>
        </w:rPr>
        <w:t>红方</w:t>
      </w:r>
    </w:p>
    <w:p w14:paraId="72647322" w14:textId="77777777" w:rsidR="00075150" w:rsidRDefault="00075150" w:rsidP="00FA5F36">
      <w:r>
        <w:t xml:space="preserve"> MVP</w:t>
      </w:r>
      <w:r>
        <w:rPr>
          <w:rFonts w:hint="eastAsia"/>
        </w:rPr>
        <w:t>：红机械狼常宇鑫</w:t>
      </w:r>
    </w:p>
    <w:p w14:paraId="12A1E33A" w14:textId="77777777" w:rsidR="00E97178" w:rsidRDefault="00E97178"/>
    <w:sectPr w:rsidR="00E97178" w:rsidSect="00BC1A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LG0NDM1sTSytDBX0lEKTi0uzszPAykwrAUAcac/EywAAAA="/>
  </w:docVars>
  <w:rsids>
    <w:rsidRoot w:val="00E97178"/>
    <w:rsid w:val="00031D0E"/>
    <w:rsid w:val="0007133F"/>
    <w:rsid w:val="00075150"/>
    <w:rsid w:val="000776AD"/>
    <w:rsid w:val="000842A6"/>
    <w:rsid w:val="000D1CF4"/>
    <w:rsid w:val="000D634D"/>
    <w:rsid w:val="001117D8"/>
    <w:rsid w:val="00130C20"/>
    <w:rsid w:val="00193AF5"/>
    <w:rsid w:val="001A16FE"/>
    <w:rsid w:val="001A3676"/>
    <w:rsid w:val="001C3A5A"/>
    <w:rsid w:val="001D38CE"/>
    <w:rsid w:val="00216B11"/>
    <w:rsid w:val="00244CFB"/>
    <w:rsid w:val="00256C8A"/>
    <w:rsid w:val="00256CDE"/>
    <w:rsid w:val="00265674"/>
    <w:rsid w:val="00266D9E"/>
    <w:rsid w:val="002C43DC"/>
    <w:rsid w:val="002F4E5E"/>
    <w:rsid w:val="00302546"/>
    <w:rsid w:val="00331C78"/>
    <w:rsid w:val="00341630"/>
    <w:rsid w:val="0036567E"/>
    <w:rsid w:val="003A259E"/>
    <w:rsid w:val="003C5A59"/>
    <w:rsid w:val="003E15CC"/>
    <w:rsid w:val="00431371"/>
    <w:rsid w:val="00487EF6"/>
    <w:rsid w:val="004A1495"/>
    <w:rsid w:val="004C6ADD"/>
    <w:rsid w:val="0052632B"/>
    <w:rsid w:val="00526CEF"/>
    <w:rsid w:val="005365E1"/>
    <w:rsid w:val="00552AB1"/>
    <w:rsid w:val="005612A3"/>
    <w:rsid w:val="00581FA9"/>
    <w:rsid w:val="005B2370"/>
    <w:rsid w:val="005B7E00"/>
    <w:rsid w:val="005C6F59"/>
    <w:rsid w:val="005D0E85"/>
    <w:rsid w:val="005F7195"/>
    <w:rsid w:val="0060278F"/>
    <w:rsid w:val="00644A54"/>
    <w:rsid w:val="00656500"/>
    <w:rsid w:val="0068609B"/>
    <w:rsid w:val="006B4B12"/>
    <w:rsid w:val="006C3B9C"/>
    <w:rsid w:val="006D7D10"/>
    <w:rsid w:val="006F28A0"/>
    <w:rsid w:val="006F3629"/>
    <w:rsid w:val="00743115"/>
    <w:rsid w:val="007A5B6D"/>
    <w:rsid w:val="00815380"/>
    <w:rsid w:val="0083639E"/>
    <w:rsid w:val="00893CC2"/>
    <w:rsid w:val="00897CCD"/>
    <w:rsid w:val="008E05A9"/>
    <w:rsid w:val="00907623"/>
    <w:rsid w:val="009207B5"/>
    <w:rsid w:val="00925EDA"/>
    <w:rsid w:val="00934C99"/>
    <w:rsid w:val="009A64E1"/>
    <w:rsid w:val="009B3429"/>
    <w:rsid w:val="00A1122A"/>
    <w:rsid w:val="00A33945"/>
    <w:rsid w:val="00AB175A"/>
    <w:rsid w:val="00B3503C"/>
    <w:rsid w:val="00B6162C"/>
    <w:rsid w:val="00BC1AA9"/>
    <w:rsid w:val="00BE61F4"/>
    <w:rsid w:val="00C00C50"/>
    <w:rsid w:val="00C10F14"/>
    <w:rsid w:val="00C178EC"/>
    <w:rsid w:val="00C26DE2"/>
    <w:rsid w:val="00C40416"/>
    <w:rsid w:val="00C40459"/>
    <w:rsid w:val="00C442BB"/>
    <w:rsid w:val="00C7635D"/>
    <w:rsid w:val="00C8775F"/>
    <w:rsid w:val="00CB659B"/>
    <w:rsid w:val="00CE1B24"/>
    <w:rsid w:val="00CE6AAE"/>
    <w:rsid w:val="00D32613"/>
    <w:rsid w:val="00D35508"/>
    <w:rsid w:val="00D44B2D"/>
    <w:rsid w:val="00D459E4"/>
    <w:rsid w:val="00DB1387"/>
    <w:rsid w:val="00DC0179"/>
    <w:rsid w:val="00DD444F"/>
    <w:rsid w:val="00DD7D5D"/>
    <w:rsid w:val="00DE242D"/>
    <w:rsid w:val="00E0125A"/>
    <w:rsid w:val="00E91AD6"/>
    <w:rsid w:val="00E97178"/>
    <w:rsid w:val="00EA62F8"/>
    <w:rsid w:val="00F02B27"/>
    <w:rsid w:val="00F17323"/>
    <w:rsid w:val="00F33310"/>
    <w:rsid w:val="00F44850"/>
    <w:rsid w:val="00F70324"/>
    <w:rsid w:val="00F76569"/>
    <w:rsid w:val="00F84680"/>
    <w:rsid w:val="00F96ECB"/>
    <w:rsid w:val="00FA5F36"/>
    <w:rsid w:val="00FD5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52E03"/>
  <w15:chartTrackingRefBased/>
  <w15:docId w15:val="{466F7985-211B-0A44-B57A-FBD59B346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717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971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YQY That‘s</cp:lastModifiedBy>
  <cp:revision>85</cp:revision>
  <dcterms:created xsi:type="dcterms:W3CDTF">2019-12-18T19:50:00Z</dcterms:created>
  <dcterms:modified xsi:type="dcterms:W3CDTF">2021-01-06T05:37:00Z</dcterms:modified>
</cp:coreProperties>
</file>